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color w:val="7F7F7F" w:themeColor="text1" w:themeTint="80"/>
          <w:sz w:val="32"/>
          <w:szCs w:val="32"/>
        </w:rPr>
        <w:id w:val="10016546"/>
        <w:docPartObj>
          <w:docPartGallery w:val="Cover Pages"/>
          <w:docPartUnique/>
        </w:docPartObj>
      </w:sdtPr>
      <w:sdtEndPr>
        <w:rPr>
          <w:b/>
          <w:bCs/>
          <w:color w:val="auto"/>
          <w:sz w:val="36"/>
          <w:szCs w:val="36"/>
        </w:rPr>
      </w:sdtEndPr>
      <w:sdtContent>
        <w:p w:rsidR="0047230F" w:rsidRDefault="0047230F">
          <w:pPr>
            <w:jc w:val="right"/>
            <w:rPr>
              <w:color w:val="7F7F7F" w:themeColor="text1" w:themeTint="80"/>
              <w:sz w:val="32"/>
              <w:szCs w:val="32"/>
            </w:rPr>
          </w:pPr>
          <w:sdt>
            <w:sdtPr>
              <w:rPr>
                <w:color w:val="7F7F7F" w:themeColor="text1" w:themeTint="80"/>
                <w:sz w:val="32"/>
                <w:szCs w:val="32"/>
              </w:rPr>
              <w:alias w:val="Date"/>
              <w:id w:val="19000712"/>
              <w:placeholder>
                <w:docPart w:val="649B99006DF04AC2A563CEEDDC2BC9B2"/>
              </w:placeholder>
              <w:dataBinding w:prefixMappings="xmlns:ns0='http://schemas.microsoft.com/office/2006/coverPageProps'" w:xpath="/ns0:CoverPageProperties[1]/ns0:PublishDate[1]" w:storeItemID="{55AF091B-3C7A-41E3-B477-F2FDAA23CFDA}"/>
              <w:date w:fullDate="2025-10-07T00:00:00Z">
                <w:dateFormat w:val="M/d/yyyy"/>
                <w:lid w:val="en-US"/>
                <w:storeMappedDataAs w:val="dateTime"/>
                <w:calendar w:val="gregorian"/>
              </w:date>
            </w:sdtPr>
            <w:sdtContent>
              <w:r>
                <w:rPr>
                  <w:color w:val="7F7F7F" w:themeColor="text1" w:themeTint="80"/>
                  <w:sz w:val="32"/>
                  <w:szCs w:val="32"/>
                </w:rPr>
                <w:t>10/7/2025</w:t>
              </w:r>
            </w:sdtContent>
          </w:sdt>
          <w:r w:rsidRPr="00C830E2">
            <w:rPr>
              <w:noProof/>
              <w:color w:val="ADADAD" w:themeColor="background2" w:themeShade="BF"/>
              <w:sz w:val="32"/>
              <w:szCs w:val="32"/>
              <w:lang w:eastAsia="zh-TW"/>
            </w:rPr>
            <w:pict>
              <v:group id="_x0000_s1039" style="position:absolute;left:0;text-align:left;margin-left:0;margin-top:0;width:612pt;height:11in;z-index:-251656192;mso-width-percent:1000;mso-height-percent:1000;mso-position-horizontal:center;mso-position-horizontal-relative:page;mso-position-vertical:center;mso-position-vertical-relative:page;mso-width-percent:1000;mso-height-percent:1000" coordsize="12240,15840" o:allowincell="f">
                <v:rect id="_x0000_s1040" style="position:absolute;width:12240;height:15840;mso-width-percent:1000;mso-height-percent:1000;mso-position-horizontal:center;mso-position-horizontal-relative:page;mso-position-vertical:top;mso-position-vertical-relative:page;mso-width-percent:1000;mso-height-percent:1000" fillcolor="#0b769f [2407]" stroked="f"/>
                <v:rect id="_x0000_s1041" style="position:absolute;left:612;top:638;width:11016;height:14564;mso-width-percent:900;mso-height-percent:920;mso-position-horizontal:center;mso-position-horizontal-relative:page;mso-position-vertical:center;mso-position-vertical-relative:page;mso-width-percent:900;mso-height-percent:920" fillcolor="white [3212]" stroked="f">
                  <v:textbox style="mso-next-textbox:#_x0000_s1041">
                    <w:txbxContent>
                      <w:p w:rsidR="0047230F" w:rsidRDefault="0047230F" w:rsidP="0047230F">
                        <w:pPr>
                          <w:pStyle w:val="NoSpacing"/>
                          <w:suppressOverlap/>
                          <w:rPr>
                            <w:color w:val="7F7F7F" w:themeColor="text1" w:themeTint="80"/>
                            <w:sz w:val="32"/>
                            <w:szCs w:val="32"/>
                          </w:rPr>
                        </w:pPr>
                      </w:p>
                      <w:p w:rsidR="0047230F" w:rsidRDefault="0047230F"/>
                      <w:p w:rsidR="0047230F" w:rsidRDefault="0047230F"/>
                      <w:p w:rsidR="0047230F" w:rsidRDefault="0047230F"/>
                      <w:p w:rsidR="0047230F" w:rsidRDefault="0047230F"/>
                      <w:p w:rsidR="0047230F" w:rsidRDefault="0047230F"/>
                      <w:p w:rsidR="0047230F" w:rsidRDefault="0047230F"/>
                      <w:p w:rsidR="0047230F" w:rsidRDefault="0047230F"/>
                      <w:p w:rsidR="0047230F" w:rsidRDefault="0047230F"/>
                      <w:p w:rsidR="0047230F" w:rsidRDefault="0047230F" w:rsidP="0047230F">
                        <w:pPr>
                          <w:jc w:val="center"/>
                          <w:rPr>
                            <w:rFonts w:ascii="Arial Black" w:hAnsi="Arial Black" w:cs="Aharoni"/>
                          </w:rPr>
                        </w:pPr>
                        <w:r w:rsidRPr="0047230F">
                          <w:rPr>
                            <w:rFonts w:ascii="Arial Black" w:hAnsi="Arial Black" w:cs="Aharoni"/>
                          </w:rPr>
                          <w:t>By</w:t>
                        </w:r>
                      </w:p>
                      <w:p w:rsidR="0047230F" w:rsidRPr="0047230F" w:rsidRDefault="0047230F" w:rsidP="0047230F">
                        <w:pPr>
                          <w:jc w:val="center"/>
                          <w:rPr>
                            <w:rFonts w:ascii="Arial Black" w:hAnsi="Arial Black" w:cs="Aharoni"/>
                          </w:rPr>
                        </w:pPr>
                      </w:p>
                      <w:p w:rsidR="0047230F" w:rsidRDefault="0047230F"/>
                      <w:p w:rsidR="0047230F" w:rsidRDefault="00620D7B" w:rsidP="00620D7B">
                        <w:pPr>
                          <w:spacing w:line="480" w:lineRule="auto"/>
                          <w:jc w:val="center"/>
                          <w:rPr>
                            <w:rFonts w:ascii="Franklin Gothic Heavy" w:hAnsi="Franklin Gothic Heavy"/>
                            <w:color w:val="000000" w:themeColor="text1"/>
                            <w:sz w:val="36"/>
                            <w:szCs w:val="36"/>
                          </w:rPr>
                        </w:pPr>
                        <w:sdt>
                          <w:sdtPr>
                            <w:rPr>
                              <w:rFonts w:ascii="Franklin Gothic Heavy" w:hAnsi="Franklin Gothic Heavy"/>
                              <w:color w:val="000000" w:themeColor="text1"/>
                              <w:sz w:val="36"/>
                              <w:szCs w:val="36"/>
                            </w:rPr>
                            <w:alias w:val="Author"/>
                            <w:id w:val="10016645"/>
                            <w:placeholder>
                              <w:docPart w:val="1ABD0115A7DD4FC7B19D0AD6A59CFC83"/>
                            </w:placeholder>
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<w:text/>
                          </w:sdtPr>
                          <w:sdtContent>
                            <w:r w:rsidRPr="0047230F">
                              <w:rPr>
                                <w:rFonts w:ascii="Franklin Gothic Heavy" w:hAnsi="Franklin Gothic Heavy"/>
                                <w:color w:val="000000" w:themeColor="text1"/>
                                <w:sz w:val="36"/>
                                <w:szCs w:val="36"/>
                              </w:rPr>
                              <w:t>Pratik Kumar</w:t>
                            </w:r>
                            <w:r>
                              <w:rPr>
                                <w:rFonts w:ascii="Franklin Gothic Heavy" w:hAnsi="Franklin Gothic Heavy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                                                                                       </w:t>
                            </w:r>
                            <w:r w:rsidRPr="00AE7114">
                              <w:rPr>
                                <w:rFonts w:ascii="Franklin Gothic Heavy" w:hAnsi="Franklin Gothic Heavy"/>
                                <w:color w:val="000000" w:themeColor="text1"/>
                                <w:sz w:val="36"/>
                                <w:szCs w:val="36"/>
                              </w:rPr>
                              <w:t>(BCA, MBA, MCA)</w:t>
                            </w:r>
                          </w:sdtContent>
                        </w:sdt>
                      </w:p>
                      <w:p w:rsidR="0047230F" w:rsidRDefault="0047230F" w:rsidP="0047230F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1854081" cy="1960197"/>
                              <wp:effectExtent l="95250" t="57150" r="50919" b="878253"/>
                              <wp:docPr id="1" name="Picture 0" descr="28.pn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28.png"/>
                                      <pic:cNvPicPr/>
                                    </pic:nvPicPr>
                                    <pic:blipFill>
                                      <a:blip r:embed="rId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56442" cy="1962693"/>
                                      </a:xfrm>
                                      <a:prstGeom prst="ellipse">
                                        <a:avLst/>
                                      </a:prstGeom>
                                      <a:ln w="63500" cap="rnd">
                                        <a:solidFill>
                                          <a:srgbClr val="333333"/>
                                        </a:solidFill>
                                      </a:ln>
                                      <a:effectLst>
                                        <a:outerShdw blurRad="381000" dist="292100" dir="5400000" sx="-80000" sy="-18000" rotWithShape="0">
                                          <a:srgbClr val="000000">
                                            <a:alpha val="22000"/>
                                          </a:srgbClr>
                                        </a:outerShdw>
                                      </a:effectLst>
                                      <a:scene3d>
                                        <a:camera prst="orthographicFront"/>
                                        <a:lightRig rig="contrasting" dir="t">
                                          <a:rot lat="0" lon="0" rev="3000000"/>
                                        </a:lightRig>
                                      </a:scene3d>
                                      <a:sp3d contourW="7620">
                                        <a:bevelT w="95250" h="31750"/>
                                        <a:contourClr>
                                          <a:srgbClr val="333333"/>
                                        </a:contourClr>
                                      </a:sp3d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ect>
                <w10:wrap anchorx="page" anchory="page"/>
              </v:group>
            </w:pict>
          </w:r>
        </w:p>
        <w:p w:rsidR="0047230F" w:rsidRDefault="0047230F">
          <w:pPr>
            <w:jc w:val="right"/>
            <w:rPr>
              <w:color w:val="7F7F7F" w:themeColor="text1" w:themeTint="80"/>
              <w:sz w:val="32"/>
              <w:szCs w:val="32"/>
            </w:rPr>
          </w:pPr>
        </w:p>
        <w:p w:rsidR="0047230F" w:rsidRDefault="0047230F" w:rsidP="0047230F">
          <w:pPr>
            <w:jc w:val="center"/>
            <w:rPr>
              <w:b/>
              <w:bCs/>
              <w:sz w:val="36"/>
              <w:szCs w:val="36"/>
            </w:rPr>
          </w:pPr>
          <w:r>
            <w:rPr>
              <w:color w:val="7F7F7F" w:themeColor="text1" w:themeTint="80"/>
              <w:sz w:val="32"/>
              <w:szCs w:val="32"/>
            </w:rPr>
            <w:pict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_x0000_i1038" type="#_x0000_t136" style="width:441pt;height:50.25pt">
                <v:shadow on="t" opacity="52429f"/>
                <v:textpath style="font-family:&quot;Arial Black&quot;;font-size:28pt;v-text-kern:t" trim="t" fitpath="t" string="SQL INTERVIEW QUESTIONS"/>
              </v:shape>
            </w:pict>
          </w:r>
          <w:r>
            <w:rPr>
              <w:b/>
              <w:bCs/>
              <w:sz w:val="36"/>
              <w:szCs w:val="36"/>
            </w:rPr>
            <w:br w:type="page"/>
          </w:r>
        </w:p>
      </w:sdtContent>
    </w:sdt>
    <w:p w:rsidR="00620D7B" w:rsidRPr="00581E43" w:rsidRDefault="00142841">
      <w:pPr>
        <w:rPr>
          <w:sz w:val="36"/>
          <w:szCs w:val="36"/>
        </w:rPr>
      </w:pPr>
      <w:r w:rsidRPr="00581E43">
        <w:rPr>
          <w:sz w:val="36"/>
          <w:szCs w:val="36"/>
        </w:rPr>
        <w:lastRenderedPageBreak/>
        <w:pict>
          <v:rect id="_x0000_i1025" style="width:0;height:1.5pt" o:hralign="center" o:hrstd="t" o:hr="t"/>
        </w:pict>
      </w:r>
    </w:p>
    <w:p w:rsidR="00142841" w:rsidRPr="00581E43" w:rsidRDefault="00142841">
      <w:pPr>
        <w:rPr>
          <w:sz w:val="36"/>
          <w:szCs w:val="36"/>
        </w:rPr>
      </w:pPr>
    </w:p>
    <w:p w:rsidR="00142841" w:rsidRPr="00581E43" w:rsidRDefault="00A64042">
      <w:pPr>
        <w:pStyle w:val="Heading3"/>
        <w:rPr>
          <w:sz w:val="36"/>
          <w:szCs w:val="36"/>
        </w:rPr>
      </w:pPr>
      <w:bookmarkStart w:id="0" w:name="database-and-table-check"/>
      <w:r w:rsidRPr="00581E43">
        <w:rPr>
          <w:sz w:val="36"/>
          <w:szCs w:val="36"/>
        </w:rPr>
        <w:t>Database and Table Check</w:t>
      </w:r>
    </w:p>
    <w:p w:rsidR="00142841" w:rsidRPr="00581E43" w:rsidRDefault="00A64042">
      <w:pPr>
        <w:pStyle w:val="SourceCode"/>
        <w:rPr>
          <w:sz w:val="36"/>
          <w:szCs w:val="36"/>
        </w:rPr>
      </w:pP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OperatorTok"/>
          <w:sz w:val="36"/>
          <w:szCs w:val="36"/>
        </w:rPr>
        <w:t>*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employees;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OperatorTok"/>
          <w:sz w:val="36"/>
          <w:szCs w:val="36"/>
        </w:rPr>
        <w:t>*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departments;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OperatorTok"/>
          <w:sz w:val="36"/>
          <w:szCs w:val="36"/>
        </w:rPr>
        <w:t>*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projects;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OperatorTok"/>
          <w:sz w:val="36"/>
          <w:szCs w:val="36"/>
        </w:rPr>
        <w:t>*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attendance;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OperatorTok"/>
          <w:sz w:val="36"/>
          <w:szCs w:val="36"/>
        </w:rPr>
        <w:t>*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salary_history;</w:t>
      </w:r>
    </w:p>
    <w:p w:rsidR="00142841" w:rsidRPr="00581E43" w:rsidRDefault="00142841">
      <w:pPr>
        <w:rPr>
          <w:sz w:val="36"/>
          <w:szCs w:val="36"/>
        </w:rPr>
      </w:pPr>
      <w:r w:rsidRPr="00581E43">
        <w:rPr>
          <w:sz w:val="36"/>
          <w:szCs w:val="36"/>
        </w:rPr>
        <w:pict>
          <v:rect id="_x0000_i1026" style="width:0;height:1.5pt" o:hralign="center" o:hrstd="t" o:hr="t"/>
        </w:pict>
      </w:r>
    </w:p>
    <w:p w:rsidR="00142841" w:rsidRDefault="00A64042" w:rsidP="00581E43">
      <w:pPr>
        <w:pStyle w:val="Heading3"/>
        <w:numPr>
          <w:ilvl w:val="0"/>
          <w:numId w:val="2"/>
        </w:numPr>
        <w:rPr>
          <w:sz w:val="36"/>
          <w:szCs w:val="36"/>
        </w:rPr>
      </w:pPr>
      <w:bookmarkStart w:id="1" w:name="X0f5ad8126955444b846ea5ee6a32734aea06285"/>
      <w:bookmarkEnd w:id="0"/>
      <w:r w:rsidRPr="00581E43">
        <w:rPr>
          <w:sz w:val="36"/>
          <w:szCs w:val="36"/>
        </w:rPr>
        <w:t>List all employees who joined after 1st Jan 2021</w:t>
      </w:r>
    </w:p>
    <w:p w:rsidR="00581E43" w:rsidRPr="00581E43" w:rsidRDefault="00581E43" w:rsidP="00581E43">
      <w:pPr>
        <w:pStyle w:val="BodyText"/>
      </w:pPr>
    </w:p>
    <w:p w:rsidR="00142841" w:rsidRPr="00581E43" w:rsidRDefault="00A64042">
      <w:pPr>
        <w:pStyle w:val="SourceCode"/>
        <w:rPr>
          <w:sz w:val="36"/>
          <w:szCs w:val="36"/>
        </w:rPr>
      </w:pP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emp_name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employees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WHERE</w:t>
      </w:r>
      <w:r w:rsidRPr="00581E43">
        <w:rPr>
          <w:rStyle w:val="NormalTok"/>
          <w:sz w:val="36"/>
          <w:szCs w:val="36"/>
        </w:rPr>
        <w:t xml:space="preserve"> hire_date </w:t>
      </w:r>
      <w:r w:rsidRPr="00581E43">
        <w:rPr>
          <w:rStyle w:val="OperatorTok"/>
          <w:sz w:val="36"/>
          <w:szCs w:val="36"/>
        </w:rPr>
        <w:t>&gt;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StringTok"/>
          <w:sz w:val="36"/>
          <w:szCs w:val="36"/>
        </w:rPr>
        <w:t>'2021-01-01'</w:t>
      </w:r>
      <w:r w:rsidRPr="00581E43">
        <w:rPr>
          <w:rStyle w:val="NormalTok"/>
          <w:sz w:val="36"/>
          <w:szCs w:val="36"/>
        </w:rPr>
        <w:t>;</w:t>
      </w:r>
    </w:p>
    <w:p w:rsidR="00142841" w:rsidRPr="00581E43" w:rsidRDefault="00142841">
      <w:pPr>
        <w:rPr>
          <w:sz w:val="36"/>
          <w:szCs w:val="36"/>
        </w:rPr>
      </w:pPr>
      <w:r w:rsidRPr="00581E43">
        <w:rPr>
          <w:sz w:val="36"/>
          <w:szCs w:val="36"/>
        </w:rPr>
        <w:pict>
          <v:rect id="_x0000_i1027" style="width:0;height:1.5pt" o:hralign="center" o:hrstd="t" o:hr="t"/>
        </w:pict>
      </w:r>
    </w:p>
    <w:p w:rsidR="00142841" w:rsidRDefault="00A64042" w:rsidP="00581E43">
      <w:pPr>
        <w:pStyle w:val="Heading3"/>
        <w:numPr>
          <w:ilvl w:val="0"/>
          <w:numId w:val="2"/>
        </w:numPr>
        <w:rPr>
          <w:sz w:val="36"/>
          <w:szCs w:val="36"/>
        </w:rPr>
      </w:pPr>
      <w:bookmarkStart w:id="2" w:name="X72b9ac184d69e642e15a407c79fdbdb6d647a47"/>
      <w:bookmarkEnd w:id="1"/>
      <w:r w:rsidRPr="00581E43">
        <w:rPr>
          <w:sz w:val="36"/>
          <w:szCs w:val="36"/>
        </w:rPr>
        <w:t>Show employee names with their department names (JOIN)</w:t>
      </w:r>
    </w:p>
    <w:p w:rsidR="00581E43" w:rsidRPr="00581E43" w:rsidRDefault="00581E43" w:rsidP="00581E43">
      <w:pPr>
        <w:pStyle w:val="BodyText"/>
        <w:ind w:left="750"/>
      </w:pPr>
    </w:p>
    <w:p w:rsidR="00142841" w:rsidRDefault="00A64042">
      <w:pPr>
        <w:pStyle w:val="SourceCode"/>
        <w:rPr>
          <w:rStyle w:val="NormalTok"/>
          <w:sz w:val="36"/>
          <w:szCs w:val="36"/>
        </w:rPr>
      </w:pP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e.emp_name, d.dept_name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employees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e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JOIN</w:t>
      </w:r>
      <w:r w:rsidRPr="00581E43">
        <w:rPr>
          <w:rStyle w:val="NormalTok"/>
          <w:sz w:val="36"/>
          <w:szCs w:val="36"/>
        </w:rPr>
        <w:t xml:space="preserve"> departments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d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ON</w:t>
      </w:r>
      <w:r w:rsidRPr="00581E43">
        <w:rPr>
          <w:rStyle w:val="NormalTok"/>
          <w:sz w:val="36"/>
          <w:szCs w:val="36"/>
        </w:rPr>
        <w:t xml:space="preserve"> e.dep</w:t>
      </w:r>
      <w:r w:rsidRPr="00581E43">
        <w:rPr>
          <w:rStyle w:val="NormalTok"/>
          <w:sz w:val="36"/>
          <w:szCs w:val="36"/>
        </w:rPr>
        <w:t xml:space="preserve">t_id </w:t>
      </w:r>
      <w:r w:rsidRPr="00581E43">
        <w:rPr>
          <w:rStyle w:val="OperatorTok"/>
          <w:sz w:val="36"/>
          <w:szCs w:val="36"/>
        </w:rPr>
        <w:t>=</w:t>
      </w:r>
      <w:r w:rsidRPr="00581E43">
        <w:rPr>
          <w:rStyle w:val="NormalTok"/>
          <w:sz w:val="36"/>
          <w:szCs w:val="36"/>
        </w:rPr>
        <w:t xml:space="preserve"> d.dept_id;</w:t>
      </w:r>
    </w:p>
    <w:p w:rsidR="00581E43" w:rsidRDefault="00581E43">
      <w:pPr>
        <w:pStyle w:val="SourceCode"/>
        <w:rPr>
          <w:rStyle w:val="NormalTok"/>
          <w:sz w:val="36"/>
          <w:szCs w:val="36"/>
        </w:rPr>
      </w:pPr>
    </w:p>
    <w:p w:rsidR="00581E43" w:rsidRDefault="00581E43">
      <w:pPr>
        <w:pStyle w:val="SourceCode"/>
        <w:rPr>
          <w:rStyle w:val="NormalTok"/>
          <w:sz w:val="36"/>
          <w:szCs w:val="36"/>
        </w:rPr>
      </w:pPr>
    </w:p>
    <w:p w:rsidR="00581E43" w:rsidRPr="00581E43" w:rsidRDefault="00581E43">
      <w:pPr>
        <w:pStyle w:val="SourceCode"/>
        <w:rPr>
          <w:sz w:val="36"/>
          <w:szCs w:val="36"/>
        </w:rPr>
      </w:pPr>
    </w:p>
    <w:p w:rsidR="00142841" w:rsidRPr="00581E43" w:rsidRDefault="00142841">
      <w:pPr>
        <w:rPr>
          <w:sz w:val="36"/>
          <w:szCs w:val="36"/>
        </w:rPr>
      </w:pPr>
      <w:r w:rsidRPr="00581E43">
        <w:rPr>
          <w:sz w:val="36"/>
          <w:szCs w:val="36"/>
        </w:rPr>
        <w:lastRenderedPageBreak/>
        <w:pict>
          <v:rect id="_x0000_i1028" style="width:0;height:1.5pt" o:hralign="center" o:hrstd="t" o:hr="t"/>
        </w:pict>
      </w:r>
    </w:p>
    <w:p w:rsidR="00142841" w:rsidRDefault="00A64042" w:rsidP="00581E43">
      <w:pPr>
        <w:pStyle w:val="Heading3"/>
        <w:numPr>
          <w:ilvl w:val="0"/>
          <w:numId w:val="2"/>
        </w:numPr>
        <w:rPr>
          <w:sz w:val="36"/>
          <w:szCs w:val="36"/>
        </w:rPr>
      </w:pPr>
      <w:bookmarkStart w:id="3" w:name="Xdfc8ff16c510c41c8c7f7b34d9451f5a3afc48f"/>
      <w:bookmarkEnd w:id="2"/>
      <w:r w:rsidRPr="00581E43">
        <w:rPr>
          <w:sz w:val="36"/>
          <w:szCs w:val="36"/>
        </w:rPr>
        <w:t>Find the highest salary in each department</w:t>
      </w:r>
    </w:p>
    <w:p w:rsidR="00581E43" w:rsidRPr="00581E43" w:rsidRDefault="00581E43" w:rsidP="00581E43">
      <w:pPr>
        <w:pStyle w:val="BodyText"/>
        <w:ind w:left="750"/>
      </w:pPr>
    </w:p>
    <w:p w:rsidR="00142841" w:rsidRPr="00581E43" w:rsidRDefault="00A64042">
      <w:pPr>
        <w:pStyle w:val="SourceCode"/>
        <w:rPr>
          <w:sz w:val="36"/>
          <w:szCs w:val="36"/>
        </w:rPr>
      </w:pP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FunctionTok"/>
          <w:sz w:val="36"/>
          <w:szCs w:val="36"/>
        </w:rPr>
        <w:t>MAX</w:t>
      </w:r>
      <w:r w:rsidRPr="00581E43">
        <w:rPr>
          <w:rStyle w:val="NormalTok"/>
          <w:sz w:val="36"/>
          <w:szCs w:val="36"/>
        </w:rPr>
        <w:t xml:space="preserve">(e.salary)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highest_salary, d.dept_name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employees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e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JOIN</w:t>
      </w:r>
      <w:r w:rsidRPr="00581E43">
        <w:rPr>
          <w:rStyle w:val="NormalTok"/>
          <w:sz w:val="36"/>
          <w:szCs w:val="36"/>
        </w:rPr>
        <w:t xml:space="preserve"> departments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d </w:t>
      </w:r>
      <w:r w:rsidRPr="00581E43">
        <w:rPr>
          <w:rStyle w:val="KeywordTok"/>
          <w:sz w:val="36"/>
          <w:szCs w:val="36"/>
        </w:rPr>
        <w:t>ON</w:t>
      </w:r>
      <w:r w:rsidRPr="00581E43">
        <w:rPr>
          <w:rStyle w:val="NormalTok"/>
          <w:sz w:val="36"/>
          <w:szCs w:val="36"/>
        </w:rPr>
        <w:t xml:space="preserve"> e.dept_id </w:t>
      </w:r>
      <w:r w:rsidRPr="00581E43">
        <w:rPr>
          <w:rStyle w:val="OperatorTok"/>
          <w:sz w:val="36"/>
          <w:szCs w:val="36"/>
        </w:rPr>
        <w:t>=</w:t>
      </w:r>
      <w:r w:rsidRPr="00581E43">
        <w:rPr>
          <w:rStyle w:val="NormalTok"/>
          <w:sz w:val="36"/>
          <w:szCs w:val="36"/>
        </w:rPr>
        <w:t xml:space="preserve"> d.dept_id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GROUP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d.dept_name;</w:t>
      </w:r>
    </w:p>
    <w:p w:rsidR="00142841" w:rsidRPr="00581E43" w:rsidRDefault="00142841">
      <w:pPr>
        <w:rPr>
          <w:sz w:val="36"/>
          <w:szCs w:val="36"/>
        </w:rPr>
      </w:pPr>
      <w:r w:rsidRPr="00581E43">
        <w:rPr>
          <w:sz w:val="36"/>
          <w:szCs w:val="36"/>
        </w:rPr>
        <w:pict>
          <v:rect id="_x0000_i1029" style="width:0;height:1.5pt" o:hralign="center" o:hrstd="t" o:hr="t"/>
        </w:pict>
      </w:r>
    </w:p>
    <w:p w:rsidR="00142841" w:rsidRDefault="00A64042" w:rsidP="00581E43">
      <w:pPr>
        <w:pStyle w:val="Heading3"/>
        <w:numPr>
          <w:ilvl w:val="0"/>
          <w:numId w:val="2"/>
        </w:numPr>
        <w:rPr>
          <w:sz w:val="36"/>
          <w:szCs w:val="36"/>
        </w:rPr>
      </w:pPr>
      <w:bookmarkStart w:id="4" w:name="X33b40a3c0d54cf8096cb235bfb09eb719111c3c"/>
      <w:bookmarkEnd w:id="3"/>
      <w:r w:rsidRPr="00581E43">
        <w:rPr>
          <w:sz w:val="36"/>
          <w:szCs w:val="36"/>
        </w:rPr>
        <w:t>Count how many employees were hired in each year</w:t>
      </w:r>
    </w:p>
    <w:p w:rsidR="00581E43" w:rsidRPr="00581E43" w:rsidRDefault="00581E43" w:rsidP="00581E43">
      <w:pPr>
        <w:pStyle w:val="BodyText"/>
        <w:ind w:left="750"/>
      </w:pPr>
    </w:p>
    <w:p w:rsidR="00142841" w:rsidRPr="00581E43" w:rsidRDefault="00A64042">
      <w:pPr>
        <w:pStyle w:val="SourceCode"/>
        <w:rPr>
          <w:sz w:val="36"/>
          <w:szCs w:val="36"/>
        </w:rPr>
      </w:pP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DataTypeTok"/>
          <w:sz w:val="36"/>
          <w:szCs w:val="36"/>
        </w:rPr>
        <w:t>YEAR</w:t>
      </w:r>
      <w:r w:rsidRPr="00581E43">
        <w:rPr>
          <w:rStyle w:val="NormalTok"/>
          <w:sz w:val="36"/>
          <w:szCs w:val="36"/>
        </w:rPr>
        <w:t xml:space="preserve">(e.hire_date)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hired_year, </w:t>
      </w:r>
      <w:r w:rsidRPr="00581E43">
        <w:rPr>
          <w:rStyle w:val="FunctionTok"/>
          <w:sz w:val="36"/>
          <w:szCs w:val="36"/>
        </w:rPr>
        <w:t>COUNT</w:t>
      </w:r>
      <w:r w:rsidRPr="00581E43">
        <w:rPr>
          <w:rStyle w:val="NormalTok"/>
          <w:sz w:val="36"/>
          <w:szCs w:val="36"/>
        </w:rPr>
        <w:t xml:space="preserve">(e.emp_name)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total_emp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employees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e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GROUP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hired_year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ORDER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hired_year </w:t>
      </w:r>
      <w:r w:rsidRPr="00581E43">
        <w:rPr>
          <w:rStyle w:val="KeywordTok"/>
          <w:sz w:val="36"/>
          <w:szCs w:val="36"/>
        </w:rPr>
        <w:t>DESC</w:t>
      </w:r>
      <w:r w:rsidRPr="00581E43">
        <w:rPr>
          <w:rStyle w:val="NormalTok"/>
          <w:sz w:val="36"/>
          <w:szCs w:val="36"/>
        </w:rPr>
        <w:t>;</w:t>
      </w:r>
    </w:p>
    <w:p w:rsidR="00142841" w:rsidRPr="00581E43" w:rsidRDefault="00142841">
      <w:pPr>
        <w:rPr>
          <w:sz w:val="36"/>
          <w:szCs w:val="36"/>
        </w:rPr>
      </w:pPr>
      <w:r w:rsidRPr="00581E43">
        <w:rPr>
          <w:sz w:val="36"/>
          <w:szCs w:val="36"/>
        </w:rPr>
        <w:pict>
          <v:rect id="_x0000_i1030" style="width:0;height:1.5pt" o:hralign="center" o:hrstd="t" o:hr="t"/>
        </w:pict>
      </w:r>
    </w:p>
    <w:p w:rsidR="00142841" w:rsidRDefault="00A64042" w:rsidP="00581E43">
      <w:pPr>
        <w:pStyle w:val="Heading3"/>
        <w:numPr>
          <w:ilvl w:val="0"/>
          <w:numId w:val="2"/>
        </w:numPr>
        <w:rPr>
          <w:sz w:val="36"/>
          <w:szCs w:val="36"/>
        </w:rPr>
      </w:pPr>
      <w:bookmarkStart w:id="5" w:name="X7ce7f1f46872bddbdf98607756f48f3b1129158"/>
      <w:bookmarkEnd w:id="4"/>
      <w:r w:rsidRPr="00581E43">
        <w:rPr>
          <w:sz w:val="36"/>
          <w:szCs w:val="36"/>
        </w:rPr>
        <w:t>Show employee name, salary, and their manager’s name</w:t>
      </w:r>
    </w:p>
    <w:p w:rsidR="00581E43" w:rsidRPr="00581E43" w:rsidRDefault="00581E43" w:rsidP="00581E43">
      <w:pPr>
        <w:pStyle w:val="BodyText"/>
        <w:ind w:left="750"/>
      </w:pPr>
    </w:p>
    <w:p w:rsidR="00142841" w:rsidRPr="00581E43" w:rsidRDefault="00A64042">
      <w:pPr>
        <w:pStyle w:val="SourceCode"/>
        <w:rPr>
          <w:sz w:val="36"/>
          <w:szCs w:val="36"/>
        </w:rPr>
      </w:pP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e.</w:t>
      </w:r>
      <w:r w:rsidRPr="00581E43">
        <w:rPr>
          <w:rStyle w:val="NormalTok"/>
          <w:sz w:val="36"/>
          <w:szCs w:val="36"/>
        </w:rPr>
        <w:t xml:space="preserve">emp_name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employee_name, e.salary, m.emp_name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manager_name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employees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e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LEFT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JOIN</w:t>
      </w:r>
      <w:r w:rsidRPr="00581E43">
        <w:rPr>
          <w:rStyle w:val="NormalTok"/>
          <w:sz w:val="36"/>
          <w:szCs w:val="36"/>
        </w:rPr>
        <w:t xml:space="preserve"> employees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m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ON</w:t>
      </w:r>
      <w:r w:rsidRPr="00581E43">
        <w:rPr>
          <w:rStyle w:val="NormalTok"/>
          <w:sz w:val="36"/>
          <w:szCs w:val="36"/>
        </w:rPr>
        <w:t xml:space="preserve"> e.manager_id </w:t>
      </w:r>
      <w:r w:rsidRPr="00581E43">
        <w:rPr>
          <w:rStyle w:val="OperatorTok"/>
          <w:sz w:val="36"/>
          <w:szCs w:val="36"/>
        </w:rPr>
        <w:t>=</w:t>
      </w:r>
      <w:r w:rsidRPr="00581E43">
        <w:rPr>
          <w:rStyle w:val="NormalTok"/>
          <w:sz w:val="36"/>
          <w:szCs w:val="36"/>
        </w:rPr>
        <w:t xml:space="preserve"> m.emp_id;</w:t>
      </w:r>
    </w:p>
    <w:p w:rsidR="00142841" w:rsidRPr="00581E43" w:rsidRDefault="00142841">
      <w:pPr>
        <w:rPr>
          <w:sz w:val="36"/>
          <w:szCs w:val="36"/>
        </w:rPr>
      </w:pPr>
      <w:r w:rsidRPr="00581E43">
        <w:rPr>
          <w:sz w:val="36"/>
          <w:szCs w:val="36"/>
        </w:rPr>
        <w:pict>
          <v:rect id="_x0000_i1031" style="width:0;height:1.5pt" o:hralign="center" o:hrstd="t" o:hr="t"/>
        </w:pict>
      </w:r>
    </w:p>
    <w:p w:rsidR="00142841" w:rsidRDefault="00A64042" w:rsidP="00581E43">
      <w:pPr>
        <w:pStyle w:val="Heading3"/>
        <w:numPr>
          <w:ilvl w:val="0"/>
          <w:numId w:val="2"/>
        </w:numPr>
        <w:rPr>
          <w:sz w:val="36"/>
          <w:szCs w:val="36"/>
        </w:rPr>
      </w:pPr>
      <w:bookmarkStart w:id="6" w:name="Xd3129d866599e9305e99e0b552f587e8291e4f6"/>
      <w:bookmarkEnd w:id="5"/>
      <w:r w:rsidRPr="00581E43">
        <w:rPr>
          <w:sz w:val="36"/>
          <w:szCs w:val="36"/>
        </w:rPr>
        <w:lastRenderedPageBreak/>
        <w:t>Rank employees by salary in each department (highest salary = rank 1)</w:t>
      </w:r>
    </w:p>
    <w:p w:rsidR="00581E43" w:rsidRPr="00581E43" w:rsidRDefault="00581E43" w:rsidP="00581E43">
      <w:pPr>
        <w:pStyle w:val="BodyText"/>
        <w:ind w:left="750"/>
      </w:pPr>
    </w:p>
    <w:p w:rsidR="00142841" w:rsidRPr="00581E43" w:rsidRDefault="00A64042">
      <w:pPr>
        <w:pStyle w:val="SourceCode"/>
        <w:rPr>
          <w:sz w:val="36"/>
          <w:szCs w:val="36"/>
        </w:rPr>
      </w:pP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OperatorTok"/>
          <w:sz w:val="36"/>
          <w:szCs w:val="36"/>
        </w:rPr>
        <w:t>*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(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</w:t>
      </w: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e.emp_name, e.salary, d.dept_name,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       </w:t>
      </w:r>
      <w:r w:rsidRPr="00581E43">
        <w:rPr>
          <w:rStyle w:val="FunctionTok"/>
          <w:sz w:val="36"/>
          <w:szCs w:val="36"/>
        </w:rPr>
        <w:t>RANK</w:t>
      </w:r>
      <w:r w:rsidRPr="00581E43">
        <w:rPr>
          <w:rStyle w:val="NormalTok"/>
          <w:sz w:val="36"/>
          <w:szCs w:val="36"/>
        </w:rPr>
        <w:t xml:space="preserve">() </w:t>
      </w:r>
      <w:r w:rsidRPr="00581E43">
        <w:rPr>
          <w:rStyle w:val="KeywordTok"/>
          <w:sz w:val="36"/>
          <w:szCs w:val="36"/>
        </w:rPr>
        <w:t>OVER</w:t>
      </w:r>
      <w:r w:rsidRPr="00581E43">
        <w:rPr>
          <w:rStyle w:val="NormalTok"/>
          <w:sz w:val="36"/>
          <w:szCs w:val="36"/>
        </w:rPr>
        <w:t>(</w:t>
      </w:r>
      <w:r w:rsidRPr="00581E43">
        <w:rPr>
          <w:rStyle w:val="KeywordTok"/>
          <w:sz w:val="36"/>
          <w:szCs w:val="36"/>
        </w:rPr>
        <w:t>PARTITION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d.dept_name </w:t>
      </w:r>
      <w:r w:rsidRPr="00581E43">
        <w:rPr>
          <w:rStyle w:val="KeywordTok"/>
          <w:sz w:val="36"/>
          <w:szCs w:val="36"/>
        </w:rPr>
        <w:t>ORDER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e.salary </w:t>
      </w:r>
      <w:r w:rsidRPr="00581E43">
        <w:rPr>
          <w:rStyle w:val="KeywordTok"/>
          <w:sz w:val="36"/>
          <w:szCs w:val="36"/>
        </w:rPr>
        <w:t>DESC</w:t>
      </w:r>
      <w:r w:rsidRPr="00581E43">
        <w:rPr>
          <w:rStyle w:val="NormalTok"/>
          <w:sz w:val="36"/>
          <w:szCs w:val="36"/>
        </w:rPr>
        <w:t xml:space="preserve">)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rnk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</w:t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employees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e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</w:t>
      </w:r>
      <w:r w:rsidRPr="00581E43">
        <w:rPr>
          <w:rStyle w:val="KeywordTok"/>
          <w:sz w:val="36"/>
          <w:szCs w:val="36"/>
        </w:rPr>
        <w:t>JOIN</w:t>
      </w:r>
      <w:r w:rsidRPr="00581E43">
        <w:rPr>
          <w:rStyle w:val="NormalTok"/>
          <w:sz w:val="36"/>
          <w:szCs w:val="36"/>
        </w:rPr>
        <w:t xml:space="preserve"> departments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d </w:t>
      </w:r>
      <w:r w:rsidRPr="00581E43">
        <w:rPr>
          <w:rStyle w:val="KeywordTok"/>
          <w:sz w:val="36"/>
          <w:szCs w:val="36"/>
        </w:rPr>
        <w:t>ON</w:t>
      </w:r>
      <w:r w:rsidRPr="00581E43">
        <w:rPr>
          <w:rStyle w:val="NormalTok"/>
          <w:sz w:val="36"/>
          <w:szCs w:val="36"/>
        </w:rPr>
        <w:t xml:space="preserve"> e.dept_id </w:t>
      </w:r>
      <w:r w:rsidRPr="00581E43">
        <w:rPr>
          <w:rStyle w:val="OperatorTok"/>
          <w:sz w:val="36"/>
          <w:szCs w:val="36"/>
        </w:rPr>
        <w:t>=</w:t>
      </w:r>
      <w:r w:rsidRPr="00581E43">
        <w:rPr>
          <w:rStyle w:val="NormalTok"/>
          <w:sz w:val="36"/>
          <w:szCs w:val="36"/>
        </w:rPr>
        <w:t xml:space="preserve"> d.dept_id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>) t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WHERE</w:t>
      </w:r>
      <w:r w:rsidRPr="00581E43">
        <w:rPr>
          <w:rStyle w:val="NormalTok"/>
          <w:sz w:val="36"/>
          <w:szCs w:val="36"/>
        </w:rPr>
        <w:t xml:space="preserve"> rnk </w:t>
      </w:r>
      <w:r w:rsidRPr="00581E43">
        <w:rPr>
          <w:rStyle w:val="OperatorTok"/>
          <w:sz w:val="36"/>
          <w:szCs w:val="36"/>
        </w:rPr>
        <w:t>=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DecValTok"/>
          <w:sz w:val="36"/>
          <w:szCs w:val="36"/>
        </w:rPr>
        <w:t>1</w:t>
      </w:r>
      <w:r w:rsidRPr="00581E43">
        <w:rPr>
          <w:rStyle w:val="NormalTok"/>
          <w:sz w:val="36"/>
          <w:szCs w:val="36"/>
        </w:rPr>
        <w:t>;</w:t>
      </w:r>
    </w:p>
    <w:p w:rsidR="00142841" w:rsidRPr="00581E43" w:rsidRDefault="00142841">
      <w:pPr>
        <w:rPr>
          <w:sz w:val="36"/>
          <w:szCs w:val="36"/>
        </w:rPr>
      </w:pPr>
      <w:r w:rsidRPr="00581E43">
        <w:rPr>
          <w:sz w:val="36"/>
          <w:szCs w:val="36"/>
        </w:rPr>
        <w:pict>
          <v:rect id="_x0000_i1032" style="width:0;height:1.5pt" o:hralign="center" o:hrstd="t" o:hr="t"/>
        </w:pict>
      </w:r>
    </w:p>
    <w:p w:rsidR="00142841" w:rsidRDefault="00A64042" w:rsidP="00581E43">
      <w:pPr>
        <w:pStyle w:val="Heading3"/>
        <w:numPr>
          <w:ilvl w:val="0"/>
          <w:numId w:val="2"/>
        </w:numPr>
        <w:rPr>
          <w:sz w:val="36"/>
          <w:szCs w:val="36"/>
        </w:rPr>
      </w:pPr>
      <w:bookmarkStart w:id="7" w:name="X79bf016862a0c9c04c0b2c82b93616c0f61dcbe"/>
      <w:bookmarkEnd w:id="6"/>
      <w:r w:rsidRPr="00581E43">
        <w:rPr>
          <w:sz w:val="36"/>
          <w:szCs w:val="36"/>
        </w:rPr>
        <w:t>Find the second highest salary in the comp</w:t>
      </w:r>
      <w:r w:rsidRPr="00581E43">
        <w:rPr>
          <w:sz w:val="36"/>
          <w:szCs w:val="36"/>
        </w:rPr>
        <w:t>any</w:t>
      </w:r>
    </w:p>
    <w:p w:rsidR="00581E43" w:rsidRPr="00581E43" w:rsidRDefault="00581E43" w:rsidP="00581E43">
      <w:pPr>
        <w:pStyle w:val="BodyText"/>
        <w:ind w:left="750"/>
      </w:pPr>
    </w:p>
    <w:p w:rsidR="00142841" w:rsidRPr="00581E43" w:rsidRDefault="00A64042">
      <w:pPr>
        <w:pStyle w:val="SourceCode"/>
        <w:rPr>
          <w:sz w:val="36"/>
          <w:szCs w:val="36"/>
        </w:rPr>
      </w:pPr>
      <w:r w:rsidRPr="00581E43">
        <w:rPr>
          <w:rStyle w:val="CommentTok"/>
          <w:sz w:val="36"/>
          <w:szCs w:val="36"/>
        </w:rPr>
        <w:t>-- Simple approach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emp_name, salary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employees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ORDER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salary </w:t>
      </w:r>
      <w:r w:rsidRPr="00581E43">
        <w:rPr>
          <w:rStyle w:val="KeywordTok"/>
          <w:sz w:val="36"/>
          <w:szCs w:val="36"/>
        </w:rPr>
        <w:t>DESC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LIMIT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DecValTok"/>
          <w:sz w:val="36"/>
          <w:szCs w:val="36"/>
        </w:rPr>
        <w:t>1</w:t>
      </w:r>
      <w:r w:rsidRPr="00581E43">
        <w:rPr>
          <w:rStyle w:val="NormalTok"/>
          <w:sz w:val="36"/>
          <w:szCs w:val="36"/>
        </w:rPr>
        <w:t xml:space="preserve"> OFFSET </w:t>
      </w:r>
      <w:r w:rsidRPr="00581E43">
        <w:rPr>
          <w:rStyle w:val="DecValTok"/>
          <w:sz w:val="36"/>
          <w:szCs w:val="36"/>
        </w:rPr>
        <w:t>1</w:t>
      </w:r>
      <w:r w:rsidRPr="00581E43">
        <w:rPr>
          <w:rStyle w:val="NormalTok"/>
          <w:sz w:val="36"/>
          <w:szCs w:val="36"/>
        </w:rPr>
        <w:t>;</w:t>
      </w:r>
      <w:r w:rsidRPr="00581E43">
        <w:rPr>
          <w:sz w:val="36"/>
          <w:szCs w:val="36"/>
        </w:rPr>
        <w:br/>
      </w:r>
      <w:r w:rsidRPr="00581E43">
        <w:rPr>
          <w:sz w:val="36"/>
          <w:szCs w:val="36"/>
        </w:rPr>
        <w:br/>
      </w:r>
      <w:r w:rsidRPr="00581E43">
        <w:rPr>
          <w:rStyle w:val="CommentTok"/>
          <w:sz w:val="36"/>
          <w:szCs w:val="36"/>
        </w:rPr>
        <w:t>-- Window function approach (handles ties)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emp_name, salary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(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</w:t>
      </w: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emp_name, salary, </w:t>
      </w:r>
      <w:r w:rsidRPr="00581E43">
        <w:rPr>
          <w:rStyle w:val="FunctionTok"/>
          <w:sz w:val="36"/>
          <w:szCs w:val="36"/>
        </w:rPr>
        <w:t>RANK</w:t>
      </w:r>
      <w:r w:rsidRPr="00581E43">
        <w:rPr>
          <w:rStyle w:val="NormalTok"/>
          <w:sz w:val="36"/>
          <w:szCs w:val="36"/>
        </w:rPr>
        <w:t xml:space="preserve">() </w:t>
      </w:r>
      <w:r w:rsidRPr="00581E43">
        <w:rPr>
          <w:rStyle w:val="KeywordTok"/>
          <w:sz w:val="36"/>
          <w:szCs w:val="36"/>
        </w:rPr>
        <w:t>OVER</w:t>
      </w:r>
      <w:r w:rsidRPr="00581E43">
        <w:rPr>
          <w:rStyle w:val="NormalTok"/>
          <w:sz w:val="36"/>
          <w:szCs w:val="36"/>
        </w:rPr>
        <w:t>(</w:t>
      </w:r>
      <w:r w:rsidRPr="00581E43">
        <w:rPr>
          <w:rStyle w:val="KeywordTok"/>
          <w:sz w:val="36"/>
          <w:szCs w:val="36"/>
        </w:rPr>
        <w:t>ORDER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salary </w:t>
      </w:r>
      <w:r w:rsidRPr="00581E43">
        <w:rPr>
          <w:rStyle w:val="KeywordTok"/>
          <w:sz w:val="36"/>
          <w:szCs w:val="36"/>
        </w:rPr>
        <w:t>DESC</w:t>
      </w:r>
      <w:r w:rsidRPr="00581E43">
        <w:rPr>
          <w:rStyle w:val="NormalTok"/>
          <w:sz w:val="36"/>
          <w:szCs w:val="36"/>
        </w:rPr>
        <w:t xml:space="preserve">)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rnk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</w:t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employees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>) t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WHERE</w:t>
      </w:r>
      <w:r w:rsidRPr="00581E43">
        <w:rPr>
          <w:rStyle w:val="NormalTok"/>
          <w:sz w:val="36"/>
          <w:szCs w:val="36"/>
        </w:rPr>
        <w:t xml:space="preserve"> rnk </w:t>
      </w:r>
      <w:r w:rsidRPr="00581E43">
        <w:rPr>
          <w:rStyle w:val="OperatorTok"/>
          <w:sz w:val="36"/>
          <w:szCs w:val="36"/>
        </w:rPr>
        <w:t>=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DecValTok"/>
          <w:sz w:val="36"/>
          <w:szCs w:val="36"/>
        </w:rPr>
        <w:t>2</w:t>
      </w:r>
      <w:r w:rsidRPr="00581E43">
        <w:rPr>
          <w:rStyle w:val="NormalTok"/>
          <w:sz w:val="36"/>
          <w:szCs w:val="36"/>
        </w:rPr>
        <w:t>;</w:t>
      </w:r>
    </w:p>
    <w:p w:rsidR="00142841" w:rsidRPr="00581E43" w:rsidRDefault="00142841">
      <w:pPr>
        <w:rPr>
          <w:sz w:val="36"/>
          <w:szCs w:val="36"/>
        </w:rPr>
      </w:pPr>
      <w:r w:rsidRPr="00581E43">
        <w:rPr>
          <w:sz w:val="36"/>
          <w:szCs w:val="36"/>
        </w:rPr>
        <w:lastRenderedPageBreak/>
        <w:pict>
          <v:rect id="_x0000_i1033" style="width:0;height:1.5pt" o:hralign="center" o:hrstd="t" o:hr="t"/>
        </w:pict>
      </w:r>
    </w:p>
    <w:p w:rsidR="00142841" w:rsidRDefault="00A64042" w:rsidP="00581E43">
      <w:pPr>
        <w:pStyle w:val="Heading3"/>
        <w:numPr>
          <w:ilvl w:val="0"/>
          <w:numId w:val="2"/>
        </w:numPr>
        <w:rPr>
          <w:sz w:val="36"/>
          <w:szCs w:val="36"/>
        </w:rPr>
      </w:pPr>
      <w:bookmarkStart w:id="8" w:name="X0f8903375becdc341dfb058f0eef975c46aa5ba"/>
      <w:bookmarkEnd w:id="7"/>
      <w:r w:rsidRPr="00581E43">
        <w:rPr>
          <w:sz w:val="36"/>
          <w:szCs w:val="36"/>
        </w:rPr>
        <w:t>Show running total of salaries ordered by hire date</w:t>
      </w:r>
    </w:p>
    <w:p w:rsidR="00581E43" w:rsidRPr="00581E43" w:rsidRDefault="00581E43" w:rsidP="00581E43">
      <w:pPr>
        <w:pStyle w:val="BodyText"/>
        <w:ind w:left="750"/>
      </w:pPr>
    </w:p>
    <w:p w:rsidR="00142841" w:rsidRPr="00581E43" w:rsidRDefault="00A64042">
      <w:pPr>
        <w:pStyle w:val="SourceCode"/>
        <w:rPr>
          <w:sz w:val="36"/>
          <w:szCs w:val="36"/>
        </w:rPr>
      </w:pP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emp_name, hire_date, salary,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   </w:t>
      </w:r>
      <w:r w:rsidRPr="00581E43">
        <w:rPr>
          <w:rStyle w:val="FunctionTok"/>
          <w:sz w:val="36"/>
          <w:szCs w:val="36"/>
        </w:rPr>
        <w:t>SUM</w:t>
      </w:r>
      <w:r w:rsidRPr="00581E43">
        <w:rPr>
          <w:rStyle w:val="NormalTok"/>
          <w:sz w:val="36"/>
          <w:szCs w:val="36"/>
        </w:rPr>
        <w:t xml:space="preserve">(salary) </w:t>
      </w:r>
      <w:r w:rsidRPr="00581E43">
        <w:rPr>
          <w:rStyle w:val="KeywordTok"/>
          <w:sz w:val="36"/>
          <w:szCs w:val="36"/>
        </w:rPr>
        <w:t>OVER</w:t>
      </w:r>
      <w:r w:rsidRPr="00581E43">
        <w:rPr>
          <w:rStyle w:val="NormalTok"/>
          <w:sz w:val="36"/>
          <w:szCs w:val="36"/>
        </w:rPr>
        <w:t>(</w:t>
      </w:r>
      <w:r w:rsidRPr="00581E43">
        <w:rPr>
          <w:rStyle w:val="KeywordTok"/>
          <w:sz w:val="36"/>
          <w:szCs w:val="36"/>
        </w:rPr>
        <w:t>ORDER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hire_date)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running_total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employees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ORDER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hire_date;</w:t>
      </w:r>
    </w:p>
    <w:p w:rsidR="00142841" w:rsidRPr="00581E43" w:rsidRDefault="00142841">
      <w:pPr>
        <w:rPr>
          <w:sz w:val="36"/>
          <w:szCs w:val="36"/>
        </w:rPr>
      </w:pPr>
      <w:r w:rsidRPr="00581E43">
        <w:rPr>
          <w:sz w:val="36"/>
          <w:szCs w:val="36"/>
        </w:rPr>
        <w:pict>
          <v:rect id="_x0000_i1034" style="width:0;height:1.5pt" o:hralign="center" o:hrstd="t" o:hr="t"/>
        </w:pict>
      </w:r>
    </w:p>
    <w:p w:rsidR="00142841" w:rsidRDefault="00A64042" w:rsidP="00581E43">
      <w:pPr>
        <w:pStyle w:val="Heading3"/>
        <w:numPr>
          <w:ilvl w:val="0"/>
          <w:numId w:val="2"/>
        </w:numPr>
        <w:rPr>
          <w:sz w:val="36"/>
          <w:szCs w:val="36"/>
        </w:rPr>
      </w:pPr>
      <w:bookmarkStart w:id="9" w:name="X979f406c9b8951308a2f1f463d239230dff6f6c"/>
      <w:bookmarkEnd w:id="8"/>
      <w:r w:rsidRPr="00581E43">
        <w:rPr>
          <w:sz w:val="36"/>
          <w:szCs w:val="36"/>
        </w:rPr>
        <w:t>Find the average salary per department and show employees earning above that average</w:t>
      </w:r>
    </w:p>
    <w:p w:rsidR="00581E43" w:rsidRPr="00581E43" w:rsidRDefault="00581E43" w:rsidP="00581E43">
      <w:pPr>
        <w:pStyle w:val="BodyText"/>
        <w:ind w:left="750"/>
      </w:pPr>
    </w:p>
    <w:p w:rsidR="00142841" w:rsidRDefault="00A64042">
      <w:pPr>
        <w:pStyle w:val="SourceCode"/>
        <w:rPr>
          <w:rStyle w:val="NormalTok"/>
          <w:sz w:val="36"/>
          <w:szCs w:val="36"/>
        </w:rPr>
      </w:pP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emp_name, salary, dept_name, avg_salary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(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</w:t>
      </w: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e.emp_name, e.salary, d.dept_name,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       </w:t>
      </w:r>
      <w:r w:rsidRPr="00581E43">
        <w:rPr>
          <w:rStyle w:val="FunctionTok"/>
          <w:sz w:val="36"/>
          <w:szCs w:val="36"/>
        </w:rPr>
        <w:t>ROUND</w:t>
      </w:r>
      <w:r w:rsidRPr="00581E43">
        <w:rPr>
          <w:rStyle w:val="NormalTok"/>
          <w:sz w:val="36"/>
          <w:szCs w:val="36"/>
        </w:rPr>
        <w:t>(</w:t>
      </w:r>
      <w:r w:rsidRPr="00581E43">
        <w:rPr>
          <w:rStyle w:val="FunctionTok"/>
          <w:sz w:val="36"/>
          <w:szCs w:val="36"/>
        </w:rPr>
        <w:t>AVG</w:t>
      </w:r>
      <w:r w:rsidRPr="00581E43">
        <w:rPr>
          <w:rStyle w:val="NormalTok"/>
          <w:sz w:val="36"/>
          <w:szCs w:val="36"/>
        </w:rPr>
        <w:t xml:space="preserve">(e.salary) </w:t>
      </w:r>
      <w:r w:rsidRPr="00581E43">
        <w:rPr>
          <w:rStyle w:val="KeywordTok"/>
          <w:sz w:val="36"/>
          <w:szCs w:val="36"/>
        </w:rPr>
        <w:t>OVER</w:t>
      </w:r>
      <w:r w:rsidRPr="00581E43">
        <w:rPr>
          <w:rStyle w:val="NormalTok"/>
          <w:sz w:val="36"/>
          <w:szCs w:val="36"/>
        </w:rPr>
        <w:t>(</w:t>
      </w:r>
      <w:r w:rsidRPr="00581E43">
        <w:rPr>
          <w:rStyle w:val="KeywordTok"/>
          <w:sz w:val="36"/>
          <w:szCs w:val="36"/>
        </w:rPr>
        <w:t>PARTITION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d.dept_name), </w:t>
      </w:r>
      <w:r w:rsidRPr="00581E43">
        <w:rPr>
          <w:rStyle w:val="DecValTok"/>
          <w:sz w:val="36"/>
          <w:szCs w:val="36"/>
        </w:rPr>
        <w:t>0</w:t>
      </w:r>
      <w:r w:rsidRPr="00581E43">
        <w:rPr>
          <w:rStyle w:val="NormalTok"/>
          <w:sz w:val="36"/>
          <w:szCs w:val="36"/>
        </w:rPr>
        <w:t xml:space="preserve">)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avg_salary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</w:t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employees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e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</w:t>
      </w:r>
      <w:r w:rsidRPr="00581E43">
        <w:rPr>
          <w:rStyle w:val="KeywordTok"/>
          <w:sz w:val="36"/>
          <w:szCs w:val="36"/>
        </w:rPr>
        <w:t>JOIN</w:t>
      </w:r>
      <w:r w:rsidRPr="00581E43">
        <w:rPr>
          <w:rStyle w:val="NormalTok"/>
          <w:sz w:val="36"/>
          <w:szCs w:val="36"/>
        </w:rPr>
        <w:t xml:space="preserve"> departments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d </w:t>
      </w:r>
      <w:r w:rsidRPr="00581E43">
        <w:rPr>
          <w:rStyle w:val="KeywordTok"/>
          <w:sz w:val="36"/>
          <w:szCs w:val="36"/>
        </w:rPr>
        <w:t>ON</w:t>
      </w:r>
      <w:r w:rsidRPr="00581E43">
        <w:rPr>
          <w:rStyle w:val="NormalTok"/>
          <w:sz w:val="36"/>
          <w:szCs w:val="36"/>
        </w:rPr>
        <w:t xml:space="preserve"> e.dept_id </w:t>
      </w:r>
      <w:r w:rsidRPr="00581E43">
        <w:rPr>
          <w:rStyle w:val="OperatorTok"/>
          <w:sz w:val="36"/>
          <w:szCs w:val="36"/>
        </w:rPr>
        <w:t>=</w:t>
      </w:r>
      <w:r w:rsidRPr="00581E43">
        <w:rPr>
          <w:rStyle w:val="NormalTok"/>
          <w:sz w:val="36"/>
          <w:szCs w:val="36"/>
        </w:rPr>
        <w:t xml:space="preserve"> d.dept_id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>) t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WHERE</w:t>
      </w:r>
      <w:r w:rsidRPr="00581E43">
        <w:rPr>
          <w:rStyle w:val="NormalTok"/>
          <w:sz w:val="36"/>
          <w:szCs w:val="36"/>
        </w:rPr>
        <w:t xml:space="preserve"> salary </w:t>
      </w:r>
      <w:r w:rsidRPr="00581E43">
        <w:rPr>
          <w:rStyle w:val="OperatorTok"/>
          <w:sz w:val="36"/>
          <w:szCs w:val="36"/>
        </w:rPr>
        <w:t>&gt;</w:t>
      </w:r>
      <w:r w:rsidRPr="00581E43">
        <w:rPr>
          <w:rStyle w:val="NormalTok"/>
          <w:sz w:val="36"/>
          <w:szCs w:val="36"/>
        </w:rPr>
        <w:t xml:space="preserve"> avg_salary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ORDER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dept_name, salary </w:t>
      </w:r>
      <w:r w:rsidRPr="00581E43">
        <w:rPr>
          <w:rStyle w:val="KeywordTok"/>
          <w:sz w:val="36"/>
          <w:szCs w:val="36"/>
        </w:rPr>
        <w:t>DESC</w:t>
      </w:r>
      <w:r w:rsidRPr="00581E43">
        <w:rPr>
          <w:rStyle w:val="NormalTok"/>
          <w:sz w:val="36"/>
          <w:szCs w:val="36"/>
        </w:rPr>
        <w:t>;</w:t>
      </w:r>
    </w:p>
    <w:p w:rsidR="00581E43" w:rsidRDefault="00581E43">
      <w:pPr>
        <w:pStyle w:val="SourceCode"/>
        <w:rPr>
          <w:rStyle w:val="NormalTok"/>
          <w:sz w:val="36"/>
          <w:szCs w:val="36"/>
        </w:rPr>
      </w:pPr>
    </w:p>
    <w:p w:rsidR="00581E43" w:rsidRDefault="00581E43">
      <w:pPr>
        <w:pStyle w:val="SourceCode"/>
        <w:rPr>
          <w:rStyle w:val="NormalTok"/>
          <w:sz w:val="36"/>
          <w:szCs w:val="36"/>
        </w:rPr>
      </w:pPr>
    </w:p>
    <w:p w:rsidR="00581E43" w:rsidRDefault="00581E43">
      <w:pPr>
        <w:pStyle w:val="SourceCode"/>
        <w:rPr>
          <w:rStyle w:val="NormalTok"/>
          <w:sz w:val="36"/>
          <w:szCs w:val="36"/>
        </w:rPr>
      </w:pPr>
    </w:p>
    <w:p w:rsidR="00581E43" w:rsidRPr="00581E43" w:rsidRDefault="00581E43">
      <w:pPr>
        <w:pStyle w:val="SourceCode"/>
        <w:rPr>
          <w:sz w:val="36"/>
          <w:szCs w:val="36"/>
        </w:rPr>
      </w:pPr>
    </w:p>
    <w:p w:rsidR="00142841" w:rsidRPr="00581E43" w:rsidRDefault="00142841">
      <w:pPr>
        <w:rPr>
          <w:sz w:val="36"/>
          <w:szCs w:val="36"/>
        </w:rPr>
      </w:pPr>
      <w:r w:rsidRPr="00581E43">
        <w:rPr>
          <w:sz w:val="36"/>
          <w:szCs w:val="36"/>
        </w:rPr>
        <w:lastRenderedPageBreak/>
        <w:pict>
          <v:rect id="_x0000_i1035" style="width:0;height:1.5pt" o:hralign="center" o:hrstd="t" o:hr="t"/>
        </w:pict>
      </w:r>
    </w:p>
    <w:p w:rsidR="00142841" w:rsidRDefault="00A64042" w:rsidP="00581E43">
      <w:pPr>
        <w:pStyle w:val="Heading3"/>
        <w:numPr>
          <w:ilvl w:val="0"/>
          <w:numId w:val="2"/>
        </w:numPr>
        <w:rPr>
          <w:sz w:val="36"/>
          <w:szCs w:val="36"/>
        </w:rPr>
      </w:pPr>
      <w:bookmarkStart w:id="10" w:name="X6570d8fe3cc14636e0ac7b48a95a933f4cac6dd"/>
      <w:bookmarkEnd w:id="9"/>
      <w:r w:rsidRPr="00581E43">
        <w:rPr>
          <w:sz w:val="36"/>
          <w:szCs w:val="36"/>
        </w:rPr>
        <w:t>Find how many employees were hired in each month of each year</w:t>
      </w:r>
    </w:p>
    <w:p w:rsidR="00581E43" w:rsidRPr="00581E43" w:rsidRDefault="00581E43" w:rsidP="00581E43">
      <w:pPr>
        <w:pStyle w:val="BodyText"/>
        <w:ind w:left="750"/>
      </w:pPr>
    </w:p>
    <w:p w:rsidR="00142841" w:rsidRPr="00581E43" w:rsidRDefault="00A64042">
      <w:pPr>
        <w:pStyle w:val="SourceCode"/>
        <w:rPr>
          <w:sz w:val="36"/>
          <w:szCs w:val="36"/>
        </w:rPr>
      </w:pP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DataTypeTok"/>
          <w:sz w:val="36"/>
          <w:szCs w:val="36"/>
        </w:rPr>
        <w:t>YEAR</w:t>
      </w:r>
      <w:r w:rsidRPr="00581E43">
        <w:rPr>
          <w:rStyle w:val="NormalTok"/>
          <w:sz w:val="36"/>
          <w:szCs w:val="36"/>
        </w:rPr>
        <w:t xml:space="preserve">(hire_date)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hire_year, MONTHNAME(hire_date)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hire_month,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   </w:t>
      </w:r>
      <w:r w:rsidRPr="00581E43">
        <w:rPr>
          <w:rStyle w:val="FunctionTok"/>
          <w:sz w:val="36"/>
          <w:szCs w:val="36"/>
        </w:rPr>
        <w:t>COUNT</w:t>
      </w:r>
      <w:r w:rsidRPr="00581E43">
        <w:rPr>
          <w:rStyle w:val="NormalTok"/>
          <w:sz w:val="36"/>
          <w:szCs w:val="36"/>
        </w:rPr>
        <w:t xml:space="preserve">(emp_name)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total_emp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employees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GROUP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DataTypeTok"/>
          <w:sz w:val="36"/>
          <w:szCs w:val="36"/>
        </w:rPr>
        <w:t>YEAR</w:t>
      </w:r>
      <w:r w:rsidRPr="00581E43">
        <w:rPr>
          <w:rStyle w:val="NormalTok"/>
          <w:sz w:val="36"/>
          <w:szCs w:val="36"/>
        </w:rPr>
        <w:t>(hire_date), MONTHNAME(hire_date)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ORDER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hire_year, </w:t>
      </w:r>
      <w:r w:rsidRPr="00581E43">
        <w:rPr>
          <w:rStyle w:val="DataTypeTok"/>
          <w:sz w:val="36"/>
          <w:szCs w:val="36"/>
        </w:rPr>
        <w:t>MONTH</w:t>
      </w:r>
      <w:r w:rsidRPr="00581E43">
        <w:rPr>
          <w:rStyle w:val="NormalTok"/>
          <w:sz w:val="36"/>
          <w:szCs w:val="36"/>
        </w:rPr>
        <w:t>(hire_date);</w:t>
      </w:r>
    </w:p>
    <w:p w:rsidR="00142841" w:rsidRPr="00581E43" w:rsidRDefault="00142841">
      <w:pPr>
        <w:rPr>
          <w:sz w:val="36"/>
          <w:szCs w:val="36"/>
        </w:rPr>
      </w:pPr>
      <w:r w:rsidRPr="00581E43">
        <w:rPr>
          <w:sz w:val="36"/>
          <w:szCs w:val="36"/>
        </w:rPr>
        <w:pict>
          <v:rect id="_x0000_i1036" style="width:0;height:1.5pt" o:hralign="center" o:hrstd="t" o:hr="t"/>
        </w:pict>
      </w:r>
    </w:p>
    <w:p w:rsidR="00142841" w:rsidRDefault="00A64042" w:rsidP="00581E43">
      <w:pPr>
        <w:pStyle w:val="Heading3"/>
        <w:numPr>
          <w:ilvl w:val="0"/>
          <w:numId w:val="2"/>
        </w:numPr>
        <w:rPr>
          <w:sz w:val="36"/>
          <w:szCs w:val="36"/>
        </w:rPr>
      </w:pPr>
      <w:bookmarkStart w:id="11" w:name="X18d1f48edfd8ae232ad8941bacfb8cdae508982"/>
      <w:bookmarkEnd w:id="10"/>
      <w:r w:rsidRPr="00581E43">
        <w:rPr>
          <w:sz w:val="36"/>
          <w:szCs w:val="36"/>
        </w:rPr>
        <w:t>Find the department-wise highest-paid employee</w:t>
      </w:r>
    </w:p>
    <w:p w:rsidR="00581E43" w:rsidRPr="00581E43" w:rsidRDefault="00581E43" w:rsidP="00581E43">
      <w:pPr>
        <w:pStyle w:val="BodyText"/>
        <w:ind w:left="750"/>
      </w:pPr>
    </w:p>
    <w:p w:rsidR="00142841" w:rsidRPr="00581E43" w:rsidRDefault="00A64042">
      <w:pPr>
        <w:pStyle w:val="SourceCode"/>
        <w:rPr>
          <w:sz w:val="36"/>
          <w:szCs w:val="36"/>
        </w:rPr>
      </w:pP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emp_name, sa</w:t>
      </w:r>
      <w:r w:rsidRPr="00581E43">
        <w:rPr>
          <w:rStyle w:val="NormalTok"/>
          <w:sz w:val="36"/>
          <w:szCs w:val="36"/>
        </w:rPr>
        <w:t>lary_rank, dept_name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(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</w:t>
      </w:r>
      <w:r w:rsidRPr="00581E43">
        <w:rPr>
          <w:rStyle w:val="KeywordTok"/>
          <w:sz w:val="36"/>
          <w:szCs w:val="36"/>
        </w:rPr>
        <w:t>SELECT</w:t>
      </w:r>
      <w:r w:rsidRPr="00581E43">
        <w:rPr>
          <w:rStyle w:val="NormalTok"/>
          <w:sz w:val="36"/>
          <w:szCs w:val="36"/>
        </w:rPr>
        <w:t xml:space="preserve"> e.emp_name, e.salary, d.dept_name,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       </w:t>
      </w:r>
      <w:r w:rsidRPr="00581E43">
        <w:rPr>
          <w:rStyle w:val="FunctionTok"/>
          <w:sz w:val="36"/>
          <w:szCs w:val="36"/>
        </w:rPr>
        <w:t>DENSE_RANK</w:t>
      </w:r>
      <w:r w:rsidRPr="00581E43">
        <w:rPr>
          <w:rStyle w:val="NormalTok"/>
          <w:sz w:val="36"/>
          <w:szCs w:val="36"/>
        </w:rPr>
        <w:t xml:space="preserve">() </w:t>
      </w:r>
      <w:r w:rsidRPr="00581E43">
        <w:rPr>
          <w:rStyle w:val="KeywordTok"/>
          <w:sz w:val="36"/>
          <w:szCs w:val="36"/>
        </w:rPr>
        <w:t>OVER</w:t>
      </w:r>
      <w:r w:rsidRPr="00581E43">
        <w:rPr>
          <w:rStyle w:val="NormalTok"/>
          <w:sz w:val="36"/>
          <w:szCs w:val="36"/>
        </w:rPr>
        <w:t>(</w:t>
      </w:r>
      <w:r w:rsidRPr="00581E43">
        <w:rPr>
          <w:rStyle w:val="KeywordTok"/>
          <w:sz w:val="36"/>
          <w:szCs w:val="36"/>
        </w:rPr>
        <w:t>PARTITION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d.dept_name </w:t>
      </w:r>
      <w:r w:rsidRPr="00581E43">
        <w:rPr>
          <w:rStyle w:val="KeywordTok"/>
          <w:sz w:val="36"/>
          <w:szCs w:val="36"/>
        </w:rPr>
        <w:t>ORDER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e.salary </w:t>
      </w:r>
      <w:r w:rsidRPr="00581E43">
        <w:rPr>
          <w:rStyle w:val="KeywordTok"/>
          <w:sz w:val="36"/>
          <w:szCs w:val="36"/>
        </w:rPr>
        <w:t>DESC</w:t>
      </w:r>
      <w:r w:rsidRPr="00581E43">
        <w:rPr>
          <w:rStyle w:val="NormalTok"/>
          <w:sz w:val="36"/>
          <w:szCs w:val="36"/>
        </w:rPr>
        <w:t xml:space="preserve">)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salary_rank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</w:t>
      </w:r>
      <w:r w:rsidRPr="00581E43">
        <w:rPr>
          <w:rStyle w:val="KeywordTok"/>
          <w:sz w:val="36"/>
          <w:szCs w:val="36"/>
        </w:rPr>
        <w:t>FROM</w:t>
      </w:r>
      <w:r w:rsidRPr="00581E43">
        <w:rPr>
          <w:rStyle w:val="NormalTok"/>
          <w:sz w:val="36"/>
          <w:szCs w:val="36"/>
        </w:rPr>
        <w:t xml:space="preserve"> employees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e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 xml:space="preserve">    </w:t>
      </w:r>
      <w:r w:rsidRPr="00581E43">
        <w:rPr>
          <w:rStyle w:val="KeywordTok"/>
          <w:sz w:val="36"/>
          <w:szCs w:val="36"/>
        </w:rPr>
        <w:t>JOIN</w:t>
      </w:r>
      <w:r w:rsidRPr="00581E43">
        <w:rPr>
          <w:rStyle w:val="NormalTok"/>
          <w:sz w:val="36"/>
          <w:szCs w:val="36"/>
        </w:rPr>
        <w:t xml:space="preserve"> departments </w:t>
      </w:r>
      <w:r w:rsidRPr="00581E43">
        <w:rPr>
          <w:rStyle w:val="KeywordTok"/>
          <w:sz w:val="36"/>
          <w:szCs w:val="36"/>
        </w:rPr>
        <w:t>AS</w:t>
      </w:r>
      <w:r w:rsidRPr="00581E43">
        <w:rPr>
          <w:rStyle w:val="NormalTok"/>
          <w:sz w:val="36"/>
          <w:szCs w:val="36"/>
        </w:rPr>
        <w:t xml:space="preserve"> d </w:t>
      </w:r>
      <w:r w:rsidRPr="00581E43">
        <w:rPr>
          <w:rStyle w:val="KeywordTok"/>
          <w:sz w:val="36"/>
          <w:szCs w:val="36"/>
        </w:rPr>
        <w:t>ON</w:t>
      </w:r>
      <w:r w:rsidRPr="00581E43">
        <w:rPr>
          <w:rStyle w:val="NormalTok"/>
          <w:sz w:val="36"/>
          <w:szCs w:val="36"/>
        </w:rPr>
        <w:t xml:space="preserve"> e.dept_id </w:t>
      </w:r>
      <w:r w:rsidRPr="00581E43">
        <w:rPr>
          <w:rStyle w:val="OperatorTok"/>
          <w:sz w:val="36"/>
          <w:szCs w:val="36"/>
        </w:rPr>
        <w:t>=</w:t>
      </w:r>
      <w:r w:rsidRPr="00581E43">
        <w:rPr>
          <w:rStyle w:val="NormalTok"/>
          <w:sz w:val="36"/>
          <w:szCs w:val="36"/>
        </w:rPr>
        <w:t xml:space="preserve"> d.dept_id</w:t>
      </w:r>
      <w:r w:rsidRPr="00581E43">
        <w:rPr>
          <w:sz w:val="36"/>
          <w:szCs w:val="36"/>
        </w:rPr>
        <w:br/>
      </w:r>
      <w:r w:rsidRPr="00581E43">
        <w:rPr>
          <w:rStyle w:val="NormalTok"/>
          <w:sz w:val="36"/>
          <w:szCs w:val="36"/>
        </w:rPr>
        <w:t>) t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WHERE</w:t>
      </w:r>
      <w:r w:rsidRPr="00581E43">
        <w:rPr>
          <w:rStyle w:val="NormalTok"/>
          <w:sz w:val="36"/>
          <w:szCs w:val="36"/>
        </w:rPr>
        <w:t xml:space="preserve"> salary_rank </w:t>
      </w:r>
      <w:r w:rsidRPr="00581E43">
        <w:rPr>
          <w:rStyle w:val="OperatorTok"/>
          <w:sz w:val="36"/>
          <w:szCs w:val="36"/>
        </w:rPr>
        <w:t>=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DecValTok"/>
          <w:sz w:val="36"/>
          <w:szCs w:val="36"/>
        </w:rPr>
        <w:t>1</w:t>
      </w:r>
      <w:r w:rsidRPr="00581E43">
        <w:rPr>
          <w:sz w:val="36"/>
          <w:szCs w:val="36"/>
        </w:rPr>
        <w:br/>
      </w:r>
      <w:r w:rsidRPr="00581E43">
        <w:rPr>
          <w:rStyle w:val="KeywordTok"/>
          <w:sz w:val="36"/>
          <w:szCs w:val="36"/>
        </w:rPr>
        <w:t>ORDER</w:t>
      </w:r>
      <w:r w:rsidRPr="00581E43">
        <w:rPr>
          <w:rStyle w:val="NormalTok"/>
          <w:sz w:val="36"/>
          <w:szCs w:val="36"/>
        </w:rPr>
        <w:t xml:space="preserve"> </w:t>
      </w:r>
      <w:r w:rsidRPr="00581E43">
        <w:rPr>
          <w:rStyle w:val="KeywordTok"/>
          <w:sz w:val="36"/>
          <w:szCs w:val="36"/>
        </w:rPr>
        <w:t>BY</w:t>
      </w:r>
      <w:r w:rsidRPr="00581E43">
        <w:rPr>
          <w:rStyle w:val="NormalTok"/>
          <w:sz w:val="36"/>
          <w:szCs w:val="36"/>
        </w:rPr>
        <w:t xml:space="preserve"> dept_name </w:t>
      </w:r>
      <w:r w:rsidRPr="00581E43">
        <w:rPr>
          <w:rStyle w:val="KeywordTok"/>
          <w:sz w:val="36"/>
          <w:szCs w:val="36"/>
        </w:rPr>
        <w:t>DESC</w:t>
      </w:r>
      <w:r w:rsidRPr="00581E43">
        <w:rPr>
          <w:rStyle w:val="NormalTok"/>
          <w:sz w:val="36"/>
          <w:szCs w:val="36"/>
        </w:rPr>
        <w:t>;</w:t>
      </w:r>
    </w:p>
    <w:p w:rsidR="00142841" w:rsidRPr="00581E43" w:rsidRDefault="00142841">
      <w:pPr>
        <w:rPr>
          <w:sz w:val="36"/>
          <w:szCs w:val="36"/>
        </w:rPr>
      </w:pPr>
      <w:r w:rsidRPr="00581E43">
        <w:rPr>
          <w:sz w:val="36"/>
          <w:szCs w:val="36"/>
        </w:rPr>
        <w:pict>
          <v:rect id="_x0000_i1037" style="width:0;height:1.5pt" o:hralign="center" o:hrstd="t" o:hr="t"/>
        </w:pict>
      </w:r>
    </w:p>
    <w:bookmarkEnd w:id="11"/>
    <w:p w:rsidR="00142841" w:rsidRPr="00581E43" w:rsidRDefault="00142841">
      <w:pPr>
        <w:pStyle w:val="FirstParagraph"/>
        <w:rPr>
          <w:sz w:val="36"/>
          <w:szCs w:val="36"/>
        </w:rPr>
      </w:pPr>
    </w:p>
    <w:sectPr w:rsidR="00142841" w:rsidRPr="00581E43" w:rsidSect="0047230F">
      <w:footnotePr>
        <w:numRestart w:val="eachSect"/>
      </w:footnotePr>
      <w:pgSz w:w="12240" w:h="15840"/>
      <w:pgMar w:top="1440" w:right="1440" w:bottom="72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64042" w:rsidRDefault="00A64042" w:rsidP="00581E43">
      <w:pPr>
        <w:spacing w:after="0"/>
      </w:pPr>
      <w:r>
        <w:separator/>
      </w:r>
    </w:p>
  </w:endnote>
  <w:endnote w:type="continuationSeparator" w:id="1">
    <w:p w:rsidR="00A64042" w:rsidRDefault="00A64042" w:rsidP="00581E4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64042" w:rsidRDefault="00A64042" w:rsidP="00581E43">
      <w:pPr>
        <w:spacing w:after="0"/>
      </w:pPr>
      <w:r>
        <w:separator/>
      </w:r>
    </w:p>
  </w:footnote>
  <w:footnote w:type="continuationSeparator" w:id="1">
    <w:p w:rsidR="00A64042" w:rsidRDefault="00A64042" w:rsidP="00581E43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1982EF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4C80168E"/>
    <w:multiLevelType w:val="hybridMultilevel"/>
    <w:tmpl w:val="D9E2425C"/>
    <w:lvl w:ilvl="0" w:tplc="2A30CAFC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0"/>
    <w:footnote w:id="1"/>
  </w:footnotePr>
  <w:endnotePr>
    <w:endnote w:id="0"/>
    <w:endnote w:id="1"/>
  </w:endnotePr>
  <w:compat/>
  <w:rsids>
    <w:rsidRoot w:val="00142841"/>
    <w:rsid w:val="00095138"/>
    <w:rsid w:val="00142841"/>
    <w:rsid w:val="0047230F"/>
    <w:rsid w:val="00581E43"/>
    <w:rsid w:val="00620D7B"/>
    <w:rsid w:val="00A640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 Spacing" w:uiPriority="1" w:qFormat="1"/>
  </w:latentStyles>
  <w:style w:type="paragraph" w:default="1" w:styleId="Normal">
    <w:name w:val="Normal"/>
    <w:qFormat/>
    <w:rsid w:val="00142841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4284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42841"/>
  </w:style>
  <w:style w:type="paragraph" w:customStyle="1" w:styleId="Compact">
    <w:name w:val="Compact"/>
    <w:basedOn w:val="BodyText"/>
    <w:qFormat/>
    <w:rsid w:val="00142841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142841"/>
    <w:pPr>
      <w:keepNext/>
      <w:keepLines/>
      <w:jc w:val="center"/>
    </w:pPr>
  </w:style>
  <w:style w:type="paragraph" w:styleId="Date">
    <w:name w:val="Date"/>
    <w:next w:val="BodyText"/>
    <w:qFormat/>
    <w:rsid w:val="00142841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142841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142841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42841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142841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142841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142841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142841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14284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42841"/>
  </w:style>
  <w:style w:type="paragraph" w:styleId="Caption">
    <w:name w:val="caption"/>
    <w:basedOn w:val="Normal"/>
    <w:link w:val="BodyTextChar"/>
    <w:rsid w:val="00142841"/>
    <w:pPr>
      <w:spacing w:after="120"/>
    </w:pPr>
    <w:rPr>
      <w:i/>
    </w:rPr>
  </w:style>
  <w:style w:type="paragraph" w:customStyle="1" w:styleId="TableCaption">
    <w:name w:val="Table Caption"/>
    <w:basedOn w:val="Caption"/>
    <w:rsid w:val="00142841"/>
    <w:pPr>
      <w:keepNext/>
    </w:pPr>
  </w:style>
  <w:style w:type="paragraph" w:customStyle="1" w:styleId="ImageCaption">
    <w:name w:val="Image Caption"/>
    <w:basedOn w:val="Caption"/>
    <w:rsid w:val="00142841"/>
  </w:style>
  <w:style w:type="paragraph" w:customStyle="1" w:styleId="Figure">
    <w:name w:val="Figure"/>
    <w:basedOn w:val="Normal"/>
    <w:rsid w:val="00142841"/>
  </w:style>
  <w:style w:type="paragraph" w:customStyle="1" w:styleId="CaptionedFigure">
    <w:name w:val="Captioned Figure"/>
    <w:basedOn w:val="Figure"/>
    <w:rsid w:val="00142841"/>
    <w:pPr>
      <w:keepNext/>
    </w:pPr>
  </w:style>
  <w:style w:type="character" w:customStyle="1" w:styleId="BodyTextChar">
    <w:name w:val="Body Text Char"/>
    <w:basedOn w:val="DefaultParagraphFont"/>
    <w:link w:val="Caption"/>
    <w:rsid w:val="00142841"/>
  </w:style>
  <w:style w:type="character" w:customStyle="1" w:styleId="VerbatimChar">
    <w:name w:val="Verbatim Char"/>
    <w:basedOn w:val="BodyTextChar"/>
    <w:link w:val="SourceCode"/>
    <w:rsid w:val="00142841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142841"/>
  </w:style>
  <w:style w:type="character" w:styleId="FootnoteReference">
    <w:name w:val="footnote reference"/>
    <w:basedOn w:val="BodyTextChar"/>
    <w:rsid w:val="00142841"/>
    <w:rPr>
      <w:vertAlign w:val="superscript"/>
    </w:rPr>
  </w:style>
  <w:style w:type="character" w:styleId="Hyperlink">
    <w:name w:val="Hyperlink"/>
    <w:basedOn w:val="BodyTextChar"/>
    <w:rsid w:val="00142841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42841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142841"/>
    <w:pPr>
      <w:wordWrap w:val="0"/>
    </w:pPr>
  </w:style>
  <w:style w:type="character" w:customStyle="1" w:styleId="KeywordTok">
    <w:name w:val="KeywordTok"/>
    <w:basedOn w:val="VerbatimChar"/>
    <w:rsid w:val="00142841"/>
    <w:rPr>
      <w:b/>
      <w:color w:val="007020"/>
    </w:rPr>
  </w:style>
  <w:style w:type="character" w:customStyle="1" w:styleId="DataTypeTok">
    <w:name w:val="DataTypeTok"/>
    <w:basedOn w:val="VerbatimChar"/>
    <w:rsid w:val="00142841"/>
    <w:rPr>
      <w:color w:val="902000"/>
    </w:rPr>
  </w:style>
  <w:style w:type="character" w:customStyle="1" w:styleId="DecValTok">
    <w:name w:val="DecValTok"/>
    <w:basedOn w:val="VerbatimChar"/>
    <w:rsid w:val="00142841"/>
    <w:rPr>
      <w:color w:val="40A070"/>
    </w:rPr>
  </w:style>
  <w:style w:type="character" w:customStyle="1" w:styleId="BaseNTok">
    <w:name w:val="BaseNTok"/>
    <w:basedOn w:val="VerbatimChar"/>
    <w:rsid w:val="00142841"/>
    <w:rPr>
      <w:color w:val="40A070"/>
    </w:rPr>
  </w:style>
  <w:style w:type="character" w:customStyle="1" w:styleId="FloatTok">
    <w:name w:val="FloatTok"/>
    <w:basedOn w:val="VerbatimChar"/>
    <w:rsid w:val="00142841"/>
    <w:rPr>
      <w:color w:val="40A070"/>
    </w:rPr>
  </w:style>
  <w:style w:type="character" w:customStyle="1" w:styleId="ConstantTok">
    <w:name w:val="ConstantTok"/>
    <w:basedOn w:val="VerbatimChar"/>
    <w:rsid w:val="00142841"/>
    <w:rPr>
      <w:color w:val="880000"/>
    </w:rPr>
  </w:style>
  <w:style w:type="character" w:customStyle="1" w:styleId="CharTok">
    <w:name w:val="CharTok"/>
    <w:basedOn w:val="VerbatimChar"/>
    <w:rsid w:val="00142841"/>
    <w:rPr>
      <w:color w:val="4070A0"/>
    </w:rPr>
  </w:style>
  <w:style w:type="character" w:customStyle="1" w:styleId="SpecialCharTok">
    <w:name w:val="SpecialCharTok"/>
    <w:basedOn w:val="VerbatimChar"/>
    <w:rsid w:val="00142841"/>
    <w:rPr>
      <w:color w:val="4070A0"/>
    </w:rPr>
  </w:style>
  <w:style w:type="character" w:customStyle="1" w:styleId="StringTok">
    <w:name w:val="StringTok"/>
    <w:basedOn w:val="VerbatimChar"/>
    <w:rsid w:val="00142841"/>
    <w:rPr>
      <w:color w:val="4070A0"/>
    </w:rPr>
  </w:style>
  <w:style w:type="character" w:customStyle="1" w:styleId="VerbatimStringTok">
    <w:name w:val="VerbatimStringTok"/>
    <w:basedOn w:val="VerbatimChar"/>
    <w:rsid w:val="00142841"/>
    <w:rPr>
      <w:color w:val="4070A0"/>
    </w:rPr>
  </w:style>
  <w:style w:type="character" w:customStyle="1" w:styleId="SpecialStringTok">
    <w:name w:val="SpecialStringTok"/>
    <w:basedOn w:val="VerbatimChar"/>
    <w:rsid w:val="00142841"/>
    <w:rPr>
      <w:color w:val="BB6688"/>
    </w:rPr>
  </w:style>
  <w:style w:type="character" w:customStyle="1" w:styleId="ImportTok">
    <w:name w:val="ImportTok"/>
    <w:basedOn w:val="VerbatimChar"/>
    <w:rsid w:val="00142841"/>
    <w:rPr>
      <w:b/>
      <w:color w:val="008000"/>
    </w:rPr>
  </w:style>
  <w:style w:type="character" w:customStyle="1" w:styleId="CommentTok">
    <w:name w:val="CommentTok"/>
    <w:basedOn w:val="VerbatimChar"/>
    <w:rsid w:val="00142841"/>
    <w:rPr>
      <w:i/>
      <w:color w:val="60A0B0"/>
    </w:rPr>
  </w:style>
  <w:style w:type="character" w:customStyle="1" w:styleId="DocumentationTok">
    <w:name w:val="DocumentationTok"/>
    <w:basedOn w:val="VerbatimChar"/>
    <w:rsid w:val="00142841"/>
    <w:rPr>
      <w:i/>
      <w:color w:val="BA2121"/>
    </w:rPr>
  </w:style>
  <w:style w:type="character" w:customStyle="1" w:styleId="AnnotationTok">
    <w:name w:val="AnnotationTok"/>
    <w:basedOn w:val="VerbatimChar"/>
    <w:rsid w:val="00142841"/>
    <w:rPr>
      <w:b/>
      <w:i/>
      <w:color w:val="60A0B0"/>
    </w:rPr>
  </w:style>
  <w:style w:type="character" w:customStyle="1" w:styleId="CommentVarTok">
    <w:name w:val="CommentVarTok"/>
    <w:basedOn w:val="VerbatimChar"/>
    <w:rsid w:val="00142841"/>
    <w:rPr>
      <w:b/>
      <w:i/>
      <w:color w:val="60A0B0"/>
    </w:rPr>
  </w:style>
  <w:style w:type="character" w:customStyle="1" w:styleId="OtherTok">
    <w:name w:val="OtherTok"/>
    <w:basedOn w:val="VerbatimChar"/>
    <w:rsid w:val="00142841"/>
    <w:rPr>
      <w:color w:val="007020"/>
    </w:rPr>
  </w:style>
  <w:style w:type="character" w:customStyle="1" w:styleId="FunctionTok">
    <w:name w:val="FunctionTok"/>
    <w:basedOn w:val="VerbatimChar"/>
    <w:rsid w:val="00142841"/>
    <w:rPr>
      <w:color w:val="06287E"/>
    </w:rPr>
  </w:style>
  <w:style w:type="character" w:customStyle="1" w:styleId="VariableTok">
    <w:name w:val="VariableTok"/>
    <w:basedOn w:val="VerbatimChar"/>
    <w:rsid w:val="00142841"/>
    <w:rPr>
      <w:color w:val="19177C"/>
    </w:rPr>
  </w:style>
  <w:style w:type="character" w:customStyle="1" w:styleId="ControlFlowTok">
    <w:name w:val="ControlFlowTok"/>
    <w:basedOn w:val="VerbatimChar"/>
    <w:rsid w:val="00142841"/>
    <w:rPr>
      <w:b/>
      <w:color w:val="007020"/>
    </w:rPr>
  </w:style>
  <w:style w:type="character" w:customStyle="1" w:styleId="OperatorTok">
    <w:name w:val="OperatorTok"/>
    <w:basedOn w:val="VerbatimChar"/>
    <w:rsid w:val="00142841"/>
    <w:rPr>
      <w:color w:val="666666"/>
    </w:rPr>
  </w:style>
  <w:style w:type="character" w:customStyle="1" w:styleId="BuiltInTok">
    <w:name w:val="BuiltInTok"/>
    <w:basedOn w:val="VerbatimChar"/>
    <w:rsid w:val="00142841"/>
    <w:rPr>
      <w:color w:val="008000"/>
    </w:rPr>
  </w:style>
  <w:style w:type="character" w:customStyle="1" w:styleId="ExtensionTok">
    <w:name w:val="ExtensionTok"/>
    <w:basedOn w:val="VerbatimChar"/>
    <w:rsid w:val="00142841"/>
  </w:style>
  <w:style w:type="character" w:customStyle="1" w:styleId="PreprocessorTok">
    <w:name w:val="PreprocessorTok"/>
    <w:basedOn w:val="VerbatimChar"/>
    <w:rsid w:val="00142841"/>
    <w:rPr>
      <w:color w:val="BC7A00"/>
    </w:rPr>
  </w:style>
  <w:style w:type="character" w:customStyle="1" w:styleId="AttributeTok">
    <w:name w:val="AttributeTok"/>
    <w:basedOn w:val="VerbatimChar"/>
    <w:rsid w:val="00142841"/>
    <w:rPr>
      <w:color w:val="7D9029"/>
    </w:rPr>
  </w:style>
  <w:style w:type="character" w:customStyle="1" w:styleId="RegionMarkerTok">
    <w:name w:val="RegionMarkerTok"/>
    <w:basedOn w:val="VerbatimChar"/>
    <w:rsid w:val="00142841"/>
  </w:style>
  <w:style w:type="character" w:customStyle="1" w:styleId="InformationTok">
    <w:name w:val="InformationTok"/>
    <w:basedOn w:val="VerbatimChar"/>
    <w:rsid w:val="00142841"/>
    <w:rPr>
      <w:b/>
      <w:i/>
      <w:color w:val="60A0B0"/>
    </w:rPr>
  </w:style>
  <w:style w:type="character" w:customStyle="1" w:styleId="WarningTok">
    <w:name w:val="WarningTok"/>
    <w:basedOn w:val="VerbatimChar"/>
    <w:rsid w:val="00142841"/>
    <w:rPr>
      <w:b/>
      <w:i/>
      <w:color w:val="60A0B0"/>
    </w:rPr>
  </w:style>
  <w:style w:type="character" w:customStyle="1" w:styleId="AlertTok">
    <w:name w:val="AlertTok"/>
    <w:basedOn w:val="VerbatimChar"/>
    <w:rsid w:val="00142841"/>
    <w:rPr>
      <w:b/>
      <w:color w:val="FF0000"/>
    </w:rPr>
  </w:style>
  <w:style w:type="character" w:customStyle="1" w:styleId="ErrorTok">
    <w:name w:val="ErrorTok"/>
    <w:basedOn w:val="VerbatimChar"/>
    <w:rsid w:val="00142841"/>
    <w:rPr>
      <w:b/>
      <w:color w:val="FF0000"/>
    </w:rPr>
  </w:style>
  <w:style w:type="character" w:customStyle="1" w:styleId="NormalTok">
    <w:name w:val="NormalTok"/>
    <w:basedOn w:val="VerbatimChar"/>
    <w:rsid w:val="00142841"/>
  </w:style>
  <w:style w:type="paragraph" w:styleId="Header">
    <w:name w:val="header"/>
    <w:basedOn w:val="Normal"/>
    <w:link w:val="HeaderChar"/>
    <w:rsid w:val="00581E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81E43"/>
  </w:style>
  <w:style w:type="paragraph" w:styleId="Footer">
    <w:name w:val="footer"/>
    <w:basedOn w:val="Normal"/>
    <w:link w:val="FooterChar"/>
    <w:rsid w:val="00581E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81E43"/>
  </w:style>
  <w:style w:type="paragraph" w:styleId="NoSpacing">
    <w:name w:val="No Spacing"/>
    <w:link w:val="NoSpacingChar"/>
    <w:uiPriority w:val="1"/>
    <w:qFormat/>
    <w:rsid w:val="0047230F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47230F"/>
    <w:rPr>
      <w:rFonts w:eastAsiaTheme="minorEastAsia"/>
      <w:sz w:val="22"/>
      <w:szCs w:val="22"/>
    </w:rPr>
  </w:style>
  <w:style w:type="paragraph" w:styleId="BalloonText">
    <w:name w:val="Balloon Text"/>
    <w:basedOn w:val="Normal"/>
    <w:link w:val="BalloonTextChar"/>
    <w:rsid w:val="0047230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7230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649B99006DF04AC2A563CEEDDC2BC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EFA55-101B-4E5D-A158-2407595942CF}"/>
      </w:docPartPr>
      <w:docPartBody>
        <w:p w:rsidR="00000000" w:rsidRDefault="00A612FC" w:rsidP="00A612FC">
          <w:pPr>
            <w:pStyle w:val="649B99006DF04AC2A563CEEDDC2BC9B2"/>
          </w:pPr>
          <w:r>
            <w:rPr>
              <w:color w:val="7F7F7F" w:themeColor="text1" w:themeTint="80"/>
              <w:sz w:val="32"/>
              <w:szCs w:val="32"/>
            </w:rPr>
            <w:t>[Pick the date]</w:t>
          </w:r>
        </w:p>
      </w:docPartBody>
    </w:docPart>
    <w:docPart>
      <w:docPartPr>
        <w:name w:val="1ABD0115A7DD4FC7B19D0AD6A59CF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CE150-7C00-4BEC-8E71-001A1B0877BF}"/>
      </w:docPartPr>
      <w:docPartBody>
        <w:p w:rsidR="00000000" w:rsidRDefault="00A612FC" w:rsidP="00A612FC">
          <w:pPr>
            <w:pStyle w:val="1ABD0115A7DD4FC7B19D0AD6A59CFC83"/>
          </w:pPr>
          <w:r>
            <w:rPr>
              <w:color w:val="7F7F7F" w:themeColor="text1" w:themeTint="80"/>
              <w:sz w:val="32"/>
              <w:szCs w:val="32"/>
            </w:rPr>
            <w:t>[Type the author nam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A612FC"/>
    <w:rsid w:val="00A612FC"/>
    <w:rsid w:val="00AB2D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49B99006DF04AC2A563CEEDDC2BC9B2">
    <w:name w:val="649B99006DF04AC2A563CEEDDC2BC9B2"/>
    <w:rsid w:val="00A612FC"/>
  </w:style>
  <w:style w:type="paragraph" w:customStyle="1" w:styleId="8A74EE52C4514B95970A870BDDFB7D18">
    <w:name w:val="8A74EE52C4514B95970A870BDDFB7D18"/>
    <w:rsid w:val="00A612FC"/>
  </w:style>
  <w:style w:type="paragraph" w:customStyle="1" w:styleId="17023743BD6C42E69EF17A95ACE1B6B2">
    <w:name w:val="17023743BD6C42E69EF17A95ACE1B6B2"/>
    <w:rsid w:val="00A612FC"/>
  </w:style>
  <w:style w:type="paragraph" w:customStyle="1" w:styleId="5D26BC7FA78E43C09656739ED5EF7360">
    <w:name w:val="5D26BC7FA78E43C09656739ED5EF7360"/>
    <w:rsid w:val="00A612FC"/>
  </w:style>
  <w:style w:type="paragraph" w:customStyle="1" w:styleId="4B5AC18C00F24E948F800A429B4594F5">
    <w:name w:val="4B5AC18C00F24E948F800A429B4594F5"/>
    <w:rsid w:val="00A612FC"/>
  </w:style>
  <w:style w:type="paragraph" w:customStyle="1" w:styleId="B5B49720B6BC4F9BA1E450B5A40B87FA">
    <w:name w:val="B5B49720B6BC4F9BA1E450B5A40B87FA"/>
    <w:rsid w:val="00A612FC"/>
  </w:style>
  <w:style w:type="paragraph" w:customStyle="1" w:styleId="E0F74CE262914458807C566F5BAEA949">
    <w:name w:val="E0F74CE262914458807C566F5BAEA949"/>
    <w:rsid w:val="00A612FC"/>
  </w:style>
  <w:style w:type="paragraph" w:customStyle="1" w:styleId="F93CE6821A3B4E0D88A13E1FDBAE40DD">
    <w:name w:val="F93CE6821A3B4E0D88A13E1FDBAE40DD"/>
    <w:rsid w:val="00A612FC"/>
  </w:style>
  <w:style w:type="paragraph" w:customStyle="1" w:styleId="811D2376DEE945A19D434BEDFCDF4A75">
    <w:name w:val="811D2376DEE945A19D434BEDFCDF4A75"/>
    <w:rsid w:val="00A612FC"/>
  </w:style>
  <w:style w:type="paragraph" w:customStyle="1" w:styleId="1ABD0115A7DD4FC7B19D0AD6A59CFC83">
    <w:name w:val="1ABD0115A7DD4FC7B19D0AD6A59CFC83"/>
    <w:rsid w:val="00A612FC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5-10-07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ry Written By: Pratik Kumar (BCA, MBA, MCA) ata AnalystExperience Level: 0–2 YearsFocus: SQL Joins, Aggregates, Window Functions, Ranking, Cumulative Sums, Date Functions</dc:title>
  <dc:subject>SQL INTE</dc:subject>
  <dc:creator>Pratik Kumar                                                                                        (BCA, MBA, MCA)</dc:creator>
  <cp:keywords/>
  <cp:lastModifiedBy>DELL</cp:lastModifiedBy>
  <cp:revision>4</cp:revision>
  <dcterms:created xsi:type="dcterms:W3CDTF">2025-10-07T10:49:00Z</dcterms:created>
  <dcterms:modified xsi:type="dcterms:W3CDTF">2025-10-07T11:13:00Z</dcterms:modified>
</cp:coreProperties>
</file>